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98BE8" w14:textId="58D1157A" w:rsidR="00516240" w:rsidRPr="000F3D99" w:rsidRDefault="00391A21" w:rsidP="00516240">
      <w:pPr>
        <w:spacing w:line="480" w:lineRule="auto"/>
        <w:jc w:val="center"/>
        <w:rPr>
          <w:b/>
          <w:lang w:val="pt-BR"/>
        </w:rPr>
      </w:pPr>
      <w:r w:rsidRPr="000F3D99">
        <w:rPr>
          <w:b/>
          <w:lang w:val="pt-BR"/>
        </w:rPr>
        <w:t>Quest</w:t>
      </w:r>
      <w:r w:rsidR="00DA1A4B" w:rsidRPr="000F3D99">
        <w:rPr>
          <w:b/>
          <w:lang w:val="pt-BR"/>
        </w:rPr>
        <w:t>i</w:t>
      </w:r>
      <w:r w:rsidRPr="000F3D99">
        <w:rPr>
          <w:b/>
          <w:lang w:val="pt-BR"/>
        </w:rPr>
        <w:t xml:space="preserve">onário de Sintomas DePaul </w:t>
      </w:r>
      <w:r w:rsidR="00516240" w:rsidRPr="000F3D99">
        <w:rPr>
          <w:b/>
          <w:lang w:val="pt-BR"/>
        </w:rPr>
        <w:t>-</w:t>
      </w:r>
      <w:r w:rsidR="00DA1A4B" w:rsidRPr="000F3D99">
        <w:rPr>
          <w:b/>
          <w:lang w:val="pt-BR"/>
        </w:rPr>
        <w:t xml:space="preserve"> </w:t>
      </w:r>
      <w:r w:rsidR="00516240" w:rsidRPr="000F3D99">
        <w:rPr>
          <w:b/>
          <w:lang w:val="pt-BR"/>
        </w:rPr>
        <w:t>COVID</w:t>
      </w:r>
    </w:p>
    <w:p w14:paraId="25A8F4E3" w14:textId="0CBE6854" w:rsidR="00516240" w:rsidRPr="000F3D99" w:rsidRDefault="00391A21" w:rsidP="00516240">
      <w:pPr>
        <w:pStyle w:val="PargrafodaLista"/>
        <w:widowControl w:val="0"/>
        <w:numPr>
          <w:ilvl w:val="0"/>
          <w:numId w:val="1"/>
        </w:numPr>
        <w:tabs>
          <w:tab w:val="left" w:pos="1131"/>
        </w:tabs>
        <w:autoSpaceDE w:val="0"/>
        <w:autoSpaceDN w:val="0"/>
        <w:rPr>
          <w:lang w:val="pt-BR"/>
        </w:rPr>
      </w:pPr>
      <w:r w:rsidRPr="000F3D99">
        <w:rPr>
          <w:lang w:val="pt-BR"/>
        </w:rPr>
        <w:t>Com qual variante da COVID você foi infectado</w:t>
      </w:r>
      <w:r w:rsidR="00115744" w:rsidRPr="000F3D99">
        <w:rPr>
          <w:lang w:val="pt-BR"/>
        </w:rPr>
        <w:t xml:space="preserve"> </w:t>
      </w:r>
      <w:r w:rsidRPr="000F3D99">
        <w:rPr>
          <w:lang w:val="pt-BR"/>
        </w:rPr>
        <w:t xml:space="preserve">(a)? (Circule todas </w:t>
      </w:r>
      <w:r w:rsidR="00AB5589" w:rsidRPr="000F3D99">
        <w:rPr>
          <w:lang w:val="pt-BR"/>
        </w:rPr>
        <w:t xml:space="preserve">as </w:t>
      </w:r>
      <w:r w:rsidRPr="000F3D99">
        <w:rPr>
          <w:lang w:val="pt-BR"/>
        </w:rPr>
        <w:t>que se aplicam)</w:t>
      </w:r>
    </w:p>
    <w:p w14:paraId="5DC76561" w14:textId="1D19BDE3" w:rsidR="00516240" w:rsidRPr="000F3D99" w:rsidRDefault="00516240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adjustRightInd w:val="0"/>
        <w:rPr>
          <w:lang w:val="pt-BR"/>
        </w:rPr>
      </w:pPr>
      <w:r w:rsidRPr="000F3D99">
        <w:rPr>
          <w:lang w:val="pt-BR"/>
        </w:rPr>
        <w:t>Al</w:t>
      </w:r>
      <w:r w:rsidR="00391A21" w:rsidRPr="000F3D99">
        <w:rPr>
          <w:lang w:val="pt-BR"/>
        </w:rPr>
        <w:t>fa</w:t>
      </w:r>
      <w:r w:rsidRPr="000F3D99">
        <w:rPr>
          <w:lang w:val="pt-BR"/>
        </w:rPr>
        <w:t xml:space="preserve"> </w:t>
      </w:r>
    </w:p>
    <w:p w14:paraId="45892DED" w14:textId="77777777" w:rsidR="00516240" w:rsidRPr="000F3D99" w:rsidRDefault="00516240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adjustRightInd w:val="0"/>
        <w:rPr>
          <w:lang w:val="pt-BR"/>
        </w:rPr>
      </w:pPr>
      <w:r w:rsidRPr="000F3D99">
        <w:rPr>
          <w:lang w:val="pt-BR"/>
        </w:rPr>
        <w:t xml:space="preserve">Beta </w:t>
      </w:r>
    </w:p>
    <w:p w14:paraId="3AB3C852" w14:textId="7F967338" w:rsidR="00516240" w:rsidRPr="000F3D99" w:rsidRDefault="00516240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adjustRightInd w:val="0"/>
        <w:rPr>
          <w:lang w:val="pt-BR"/>
        </w:rPr>
      </w:pPr>
      <w:r w:rsidRPr="000F3D99">
        <w:rPr>
          <w:lang w:val="pt-BR"/>
        </w:rPr>
        <w:t>Gama</w:t>
      </w:r>
    </w:p>
    <w:p w14:paraId="1E18C8DC" w14:textId="77777777" w:rsidR="00516240" w:rsidRPr="000F3D99" w:rsidRDefault="00516240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adjustRightInd w:val="0"/>
        <w:rPr>
          <w:lang w:val="pt-BR"/>
        </w:rPr>
      </w:pPr>
      <w:r w:rsidRPr="000F3D99">
        <w:rPr>
          <w:lang w:val="pt-BR"/>
        </w:rPr>
        <w:t>Delta</w:t>
      </w:r>
    </w:p>
    <w:p w14:paraId="37DE55F2" w14:textId="77777777" w:rsidR="00516240" w:rsidRPr="000F3D99" w:rsidRDefault="00516240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adjustRightInd w:val="0"/>
        <w:rPr>
          <w:lang w:val="pt-BR"/>
        </w:rPr>
      </w:pPr>
      <w:r w:rsidRPr="000F3D99">
        <w:rPr>
          <w:lang w:val="pt-BR"/>
        </w:rPr>
        <w:t>Omicron</w:t>
      </w:r>
    </w:p>
    <w:p w14:paraId="6793FD54" w14:textId="65E37143" w:rsidR="00516240" w:rsidRPr="000F3D99" w:rsidRDefault="00516240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adjustRightInd w:val="0"/>
        <w:rPr>
          <w:lang w:val="pt-BR"/>
        </w:rPr>
      </w:pPr>
      <w:r w:rsidRPr="000F3D99">
        <w:rPr>
          <w:lang w:val="pt-BR"/>
        </w:rPr>
        <w:t>O</w:t>
      </w:r>
      <w:r w:rsidR="00391A21" w:rsidRPr="000F3D99">
        <w:rPr>
          <w:lang w:val="pt-BR"/>
        </w:rPr>
        <w:t>utra</w:t>
      </w:r>
      <w:r w:rsidRPr="000F3D99">
        <w:rPr>
          <w:lang w:val="pt-BR"/>
        </w:rPr>
        <w:t xml:space="preserve"> (P</w:t>
      </w:r>
      <w:r w:rsidR="00391A21" w:rsidRPr="000F3D99">
        <w:rPr>
          <w:lang w:val="pt-BR"/>
        </w:rPr>
        <w:t>or favor</w:t>
      </w:r>
      <w:r w:rsidR="00115744" w:rsidRPr="000F3D99">
        <w:rPr>
          <w:lang w:val="pt-BR"/>
        </w:rPr>
        <w:t>,</w:t>
      </w:r>
      <w:r w:rsidR="00391A21" w:rsidRPr="000F3D99">
        <w:rPr>
          <w:lang w:val="pt-BR"/>
        </w:rPr>
        <w:t xml:space="preserve"> especifique</w:t>
      </w:r>
      <w:r w:rsidRPr="000F3D99">
        <w:rPr>
          <w:lang w:val="pt-BR"/>
        </w:rPr>
        <w:t>) _____________________________</w:t>
      </w:r>
      <w:r w:rsidR="00231B29" w:rsidRPr="000F3D99">
        <w:rPr>
          <w:lang w:val="pt-BR"/>
        </w:rPr>
        <w:t>__________</w:t>
      </w:r>
    </w:p>
    <w:p w14:paraId="336A663E" w14:textId="3EC39C2E" w:rsidR="00516240" w:rsidRPr="000F3D99" w:rsidRDefault="00391A21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adjustRightInd w:val="0"/>
        <w:rPr>
          <w:lang w:val="pt-BR"/>
        </w:rPr>
      </w:pPr>
      <w:r w:rsidRPr="000F3D99">
        <w:rPr>
          <w:lang w:val="pt-BR"/>
        </w:rPr>
        <w:t>Não sei</w:t>
      </w:r>
    </w:p>
    <w:p w14:paraId="13E1337D" w14:textId="77777777" w:rsidR="00516240" w:rsidRPr="000F3D99" w:rsidRDefault="00516240" w:rsidP="00516240">
      <w:pPr>
        <w:pStyle w:val="PargrafodaLista"/>
        <w:widowControl w:val="0"/>
        <w:tabs>
          <w:tab w:val="left" w:pos="1131"/>
        </w:tabs>
        <w:autoSpaceDE w:val="0"/>
        <w:autoSpaceDN w:val="0"/>
        <w:rPr>
          <w:lang w:val="pt-BR"/>
        </w:rPr>
      </w:pPr>
    </w:p>
    <w:p w14:paraId="0E56F542" w14:textId="398C89E4" w:rsidR="00516240" w:rsidRPr="000F3D99" w:rsidRDefault="00391A21" w:rsidP="001F1F20">
      <w:pPr>
        <w:pStyle w:val="PargrafodaLista"/>
        <w:widowControl w:val="0"/>
        <w:numPr>
          <w:ilvl w:val="0"/>
          <w:numId w:val="1"/>
        </w:numPr>
        <w:tabs>
          <w:tab w:val="left" w:pos="1131"/>
        </w:tabs>
        <w:autoSpaceDE w:val="0"/>
        <w:autoSpaceDN w:val="0"/>
        <w:adjustRightInd w:val="0"/>
        <w:rPr>
          <w:lang w:val="pt-BR"/>
        </w:rPr>
      </w:pPr>
      <w:r w:rsidRPr="000F3D99">
        <w:rPr>
          <w:lang w:val="pt-BR"/>
        </w:rPr>
        <w:t>Como você foi diagnosticado</w:t>
      </w:r>
      <w:r w:rsidR="00F35F0D" w:rsidRPr="000F3D99">
        <w:rPr>
          <w:lang w:val="pt-BR"/>
        </w:rPr>
        <w:t xml:space="preserve"> </w:t>
      </w:r>
      <w:r w:rsidRPr="000F3D99">
        <w:rPr>
          <w:lang w:val="pt-BR"/>
        </w:rPr>
        <w:t xml:space="preserve">(a) com COVID? (Circule todas </w:t>
      </w:r>
      <w:r w:rsidR="00AB5589" w:rsidRPr="000F3D99">
        <w:rPr>
          <w:lang w:val="pt-BR"/>
        </w:rPr>
        <w:t xml:space="preserve">as </w:t>
      </w:r>
      <w:r w:rsidRPr="000F3D99">
        <w:rPr>
          <w:lang w:val="pt-BR"/>
        </w:rPr>
        <w:t>que se aplicam)</w:t>
      </w:r>
    </w:p>
    <w:p w14:paraId="390B9275" w14:textId="6999BFFF" w:rsidR="00516240" w:rsidRPr="000F3D99" w:rsidRDefault="00391A21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adjustRightInd w:val="0"/>
        <w:rPr>
          <w:lang w:val="pt-BR"/>
        </w:rPr>
      </w:pPr>
      <w:r w:rsidRPr="000F3D99">
        <w:rPr>
          <w:lang w:val="pt-BR"/>
        </w:rPr>
        <w:t>Teste RT-PCR positivo</w:t>
      </w:r>
    </w:p>
    <w:p w14:paraId="0BFE7629" w14:textId="2B2E8414" w:rsidR="00516240" w:rsidRPr="000F3D99" w:rsidRDefault="00391A21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adjustRightInd w:val="0"/>
        <w:rPr>
          <w:lang w:val="pt-BR"/>
        </w:rPr>
      </w:pPr>
      <w:r w:rsidRPr="000F3D99">
        <w:rPr>
          <w:lang w:val="pt-BR"/>
        </w:rPr>
        <w:t>Teste rápido de antígeno positivo</w:t>
      </w:r>
      <w:r w:rsidR="00516240" w:rsidRPr="000F3D99">
        <w:rPr>
          <w:lang w:val="pt-BR"/>
        </w:rPr>
        <w:t xml:space="preserve"> </w:t>
      </w:r>
    </w:p>
    <w:p w14:paraId="3C07CCB3" w14:textId="44E358BB" w:rsidR="00516240" w:rsidRPr="000F3D99" w:rsidRDefault="00391A21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adjustRightInd w:val="0"/>
        <w:rPr>
          <w:lang w:val="pt-BR"/>
        </w:rPr>
      </w:pPr>
      <w:r w:rsidRPr="000F3D99">
        <w:rPr>
          <w:lang w:val="pt-BR"/>
        </w:rPr>
        <w:t>Teste de anticorpos positivo (exame de sangue)</w:t>
      </w:r>
    </w:p>
    <w:p w14:paraId="1244C5A6" w14:textId="043A1F13" w:rsidR="00516240" w:rsidRPr="000F3D99" w:rsidRDefault="00391A21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adjustRightInd w:val="0"/>
        <w:rPr>
          <w:lang w:val="pt-BR"/>
        </w:rPr>
      </w:pPr>
      <w:r w:rsidRPr="000F3D99">
        <w:rPr>
          <w:lang w:val="pt-BR"/>
        </w:rPr>
        <w:t>Resultado positivo, sem certeza de qual teste</w:t>
      </w:r>
    </w:p>
    <w:p w14:paraId="735F23E1" w14:textId="6357EAC3" w:rsidR="00516240" w:rsidRPr="000F3D99" w:rsidRDefault="00391A21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adjustRightInd w:val="0"/>
        <w:rPr>
          <w:lang w:val="pt-BR"/>
        </w:rPr>
      </w:pPr>
      <w:r w:rsidRPr="000F3D99">
        <w:rPr>
          <w:lang w:val="pt-BR"/>
        </w:rPr>
        <w:t>Diagnosticado</w:t>
      </w:r>
      <w:r w:rsidR="005C6EC9" w:rsidRPr="000F3D99">
        <w:rPr>
          <w:lang w:val="pt-BR"/>
        </w:rPr>
        <w:t xml:space="preserve"> </w:t>
      </w:r>
      <w:r w:rsidRPr="000F3D99">
        <w:rPr>
          <w:lang w:val="pt-BR"/>
        </w:rPr>
        <w:t>(a) por um médico baseado nos sintomas</w:t>
      </w:r>
    </w:p>
    <w:p w14:paraId="23F05FE2" w14:textId="7F9EF1E9" w:rsidR="00516240" w:rsidRPr="000F3D99" w:rsidRDefault="00391A21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adjustRightInd w:val="0"/>
        <w:rPr>
          <w:lang w:val="pt-BR"/>
        </w:rPr>
      </w:pPr>
      <w:r w:rsidRPr="000F3D99">
        <w:rPr>
          <w:lang w:val="pt-BR"/>
        </w:rPr>
        <w:t>Auto</w:t>
      </w:r>
      <w:r w:rsidR="00AB5589" w:rsidRPr="000F3D99">
        <w:rPr>
          <w:lang w:val="pt-BR"/>
        </w:rPr>
        <w:t>diagnóstico baseado em sintomas</w:t>
      </w:r>
      <w:r w:rsidR="00516240" w:rsidRPr="000F3D99">
        <w:rPr>
          <w:lang w:val="pt-BR"/>
        </w:rPr>
        <w:br/>
      </w:r>
    </w:p>
    <w:p w14:paraId="579B1F5E" w14:textId="70034305" w:rsidR="00516240" w:rsidRPr="000F3D99" w:rsidRDefault="00AB5589" w:rsidP="00516240">
      <w:pPr>
        <w:pStyle w:val="PargrafodaLista"/>
        <w:widowControl w:val="0"/>
        <w:numPr>
          <w:ilvl w:val="0"/>
          <w:numId w:val="1"/>
        </w:numPr>
        <w:tabs>
          <w:tab w:val="left" w:pos="1131"/>
        </w:tabs>
        <w:autoSpaceDE w:val="0"/>
        <w:autoSpaceDN w:val="0"/>
        <w:rPr>
          <w:lang w:val="pt-BR"/>
        </w:rPr>
      </w:pPr>
      <w:r w:rsidRPr="000F3D99">
        <w:rPr>
          <w:lang w:val="pt-BR"/>
        </w:rPr>
        <w:t>Você foi hospitalizado em decorrência d</w:t>
      </w:r>
      <w:r w:rsidR="000F3D99">
        <w:rPr>
          <w:lang w:val="pt-BR"/>
        </w:rPr>
        <w:t>a</w:t>
      </w:r>
      <w:r w:rsidRPr="000F3D99">
        <w:rPr>
          <w:lang w:val="pt-BR"/>
        </w:rPr>
        <w:t xml:space="preserve"> COVID? </w:t>
      </w:r>
    </w:p>
    <w:p w14:paraId="750F30D0" w14:textId="38D29CDE" w:rsidR="00516240" w:rsidRPr="000F3D99" w:rsidRDefault="00516240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rPr>
          <w:lang w:val="pt-BR"/>
        </w:rPr>
      </w:pPr>
      <w:r w:rsidRPr="000F3D99">
        <w:rPr>
          <w:lang w:val="pt-BR"/>
        </w:rPr>
        <w:t>N</w:t>
      </w:r>
      <w:r w:rsidR="00AB5589" w:rsidRPr="000F3D99">
        <w:rPr>
          <w:lang w:val="pt-BR"/>
        </w:rPr>
        <w:t>ão</w:t>
      </w:r>
    </w:p>
    <w:p w14:paraId="62D08955" w14:textId="0326C380" w:rsidR="00516240" w:rsidRPr="000F3D99" w:rsidRDefault="00AB5589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rPr>
          <w:lang w:val="pt-BR"/>
        </w:rPr>
      </w:pPr>
      <w:r w:rsidRPr="000F3D99">
        <w:rPr>
          <w:lang w:val="pt-BR"/>
        </w:rPr>
        <w:t>Sim</w:t>
      </w:r>
      <w:r w:rsidR="00516240" w:rsidRPr="000F3D99">
        <w:rPr>
          <w:lang w:val="pt-BR"/>
        </w:rPr>
        <w:t xml:space="preserve"> (</w:t>
      </w:r>
      <w:r w:rsidRPr="000F3D99">
        <w:rPr>
          <w:lang w:val="pt-BR"/>
        </w:rPr>
        <w:t>Por quantos dias</w:t>
      </w:r>
      <w:r w:rsidR="00516240" w:rsidRPr="000F3D99">
        <w:rPr>
          <w:lang w:val="pt-BR"/>
        </w:rPr>
        <w:t>?) ______________</w:t>
      </w:r>
      <w:r w:rsidR="00516240" w:rsidRPr="000F3D99">
        <w:rPr>
          <w:lang w:val="pt-BR"/>
        </w:rPr>
        <w:br/>
      </w:r>
    </w:p>
    <w:p w14:paraId="75315FC3" w14:textId="50B59698" w:rsidR="00516240" w:rsidRPr="000F3D99" w:rsidRDefault="00AB5589" w:rsidP="00516240">
      <w:pPr>
        <w:pStyle w:val="PargrafodaLista"/>
        <w:widowControl w:val="0"/>
        <w:numPr>
          <w:ilvl w:val="0"/>
          <w:numId w:val="1"/>
        </w:numPr>
        <w:tabs>
          <w:tab w:val="left" w:pos="1131"/>
        </w:tabs>
        <w:autoSpaceDE w:val="0"/>
        <w:autoSpaceDN w:val="0"/>
        <w:rPr>
          <w:lang w:val="pt-BR"/>
        </w:rPr>
      </w:pPr>
      <w:r w:rsidRPr="000F3D99">
        <w:rPr>
          <w:lang w:val="pt-BR"/>
        </w:rPr>
        <w:t>No hospital, você foi intubado</w:t>
      </w:r>
      <w:r w:rsidR="005C6EC9" w:rsidRPr="000F3D99">
        <w:rPr>
          <w:lang w:val="pt-BR"/>
        </w:rPr>
        <w:t xml:space="preserve"> </w:t>
      </w:r>
      <w:r w:rsidRPr="000F3D99">
        <w:rPr>
          <w:lang w:val="pt-BR"/>
        </w:rPr>
        <w:t>(a) em decorrência d</w:t>
      </w:r>
      <w:r w:rsidR="000F3D99">
        <w:rPr>
          <w:lang w:val="pt-BR"/>
        </w:rPr>
        <w:t>a</w:t>
      </w:r>
      <w:r w:rsidRPr="000F3D99">
        <w:rPr>
          <w:lang w:val="pt-BR"/>
        </w:rPr>
        <w:t xml:space="preserve"> COVID</w:t>
      </w:r>
      <w:r w:rsidR="00516240" w:rsidRPr="000F3D99">
        <w:rPr>
          <w:lang w:val="pt-BR"/>
        </w:rPr>
        <w:t>?</w:t>
      </w:r>
    </w:p>
    <w:p w14:paraId="0233AC89" w14:textId="18132B7E" w:rsidR="00516240" w:rsidRPr="000F3D99" w:rsidRDefault="00516240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rPr>
          <w:lang w:val="pt-BR"/>
        </w:rPr>
      </w:pPr>
      <w:r w:rsidRPr="000F3D99">
        <w:rPr>
          <w:lang w:val="pt-BR"/>
        </w:rPr>
        <w:t>N</w:t>
      </w:r>
      <w:r w:rsidR="00AB5589" w:rsidRPr="000F3D99">
        <w:rPr>
          <w:lang w:val="pt-BR"/>
        </w:rPr>
        <w:t>ão</w:t>
      </w:r>
    </w:p>
    <w:p w14:paraId="136EBE71" w14:textId="70E526F7" w:rsidR="00516240" w:rsidRPr="000F3D99" w:rsidRDefault="00AB5589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rPr>
          <w:lang w:val="pt-BR"/>
        </w:rPr>
      </w:pPr>
      <w:r w:rsidRPr="000F3D99">
        <w:rPr>
          <w:lang w:val="pt-BR"/>
        </w:rPr>
        <w:t>Sim</w:t>
      </w:r>
      <w:r w:rsidR="00516240" w:rsidRPr="000F3D99">
        <w:rPr>
          <w:lang w:val="pt-BR"/>
        </w:rPr>
        <w:t xml:space="preserve"> (</w:t>
      </w:r>
      <w:r w:rsidRPr="000F3D99">
        <w:rPr>
          <w:lang w:val="pt-BR"/>
        </w:rPr>
        <w:t>Por quantos dias</w:t>
      </w:r>
      <w:r w:rsidR="00516240" w:rsidRPr="000F3D99">
        <w:rPr>
          <w:lang w:val="pt-BR"/>
        </w:rPr>
        <w:t>?) ______________</w:t>
      </w:r>
      <w:r w:rsidR="00516240" w:rsidRPr="000F3D99">
        <w:rPr>
          <w:lang w:val="pt-BR"/>
        </w:rPr>
        <w:br/>
      </w:r>
    </w:p>
    <w:p w14:paraId="1A8CB126" w14:textId="31996BC8" w:rsidR="00516240" w:rsidRPr="000F3D99" w:rsidRDefault="00AB5589" w:rsidP="00516240">
      <w:pPr>
        <w:pStyle w:val="PargrafodaLista"/>
        <w:widowControl w:val="0"/>
        <w:numPr>
          <w:ilvl w:val="0"/>
          <w:numId w:val="1"/>
        </w:numPr>
        <w:tabs>
          <w:tab w:val="left" w:pos="1131"/>
        </w:tabs>
        <w:autoSpaceDE w:val="0"/>
        <w:autoSpaceDN w:val="0"/>
        <w:rPr>
          <w:lang w:val="pt-BR"/>
        </w:rPr>
      </w:pPr>
      <w:r w:rsidRPr="000F3D99">
        <w:rPr>
          <w:lang w:val="pt-BR"/>
        </w:rPr>
        <w:t>Você foi vacinado</w:t>
      </w:r>
      <w:r w:rsidR="00C5373C" w:rsidRPr="000F3D99">
        <w:rPr>
          <w:lang w:val="pt-BR"/>
        </w:rPr>
        <w:t xml:space="preserve"> </w:t>
      </w:r>
      <w:r w:rsidRPr="000F3D99">
        <w:rPr>
          <w:lang w:val="pt-BR"/>
        </w:rPr>
        <w:t>(a) contra COVID</w:t>
      </w:r>
      <w:r w:rsidR="00516240" w:rsidRPr="000F3D99">
        <w:rPr>
          <w:lang w:val="pt-BR"/>
        </w:rPr>
        <w:t>? (Circ</w:t>
      </w:r>
      <w:r w:rsidRPr="000F3D99">
        <w:rPr>
          <w:lang w:val="pt-BR"/>
        </w:rPr>
        <w:t>ule uma resposta</w:t>
      </w:r>
      <w:r w:rsidR="00516240" w:rsidRPr="000F3D99">
        <w:rPr>
          <w:bCs/>
          <w:lang w:val="pt-BR"/>
        </w:rPr>
        <w:t>)</w:t>
      </w:r>
    </w:p>
    <w:p w14:paraId="2274BCD9" w14:textId="6B38A928" w:rsidR="00516240" w:rsidRPr="000F3D99" w:rsidRDefault="00516240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rPr>
          <w:lang w:val="pt-BR"/>
        </w:rPr>
      </w:pPr>
      <w:r w:rsidRPr="000F3D99">
        <w:rPr>
          <w:lang w:val="pt-BR"/>
        </w:rPr>
        <w:t>N</w:t>
      </w:r>
      <w:r w:rsidR="00AB5589" w:rsidRPr="000F3D99">
        <w:rPr>
          <w:lang w:val="pt-BR"/>
        </w:rPr>
        <w:t>ão</w:t>
      </w:r>
    </w:p>
    <w:p w14:paraId="737D9397" w14:textId="67A8635E" w:rsidR="00516240" w:rsidRPr="000F3D99" w:rsidRDefault="00AB5589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rPr>
          <w:lang w:val="pt-BR"/>
        </w:rPr>
      </w:pPr>
      <w:r w:rsidRPr="000F3D99">
        <w:rPr>
          <w:lang w:val="pt-BR"/>
        </w:rPr>
        <w:t>Uma dose</w:t>
      </w:r>
      <w:r w:rsidR="00516240" w:rsidRPr="000F3D99">
        <w:rPr>
          <w:lang w:val="pt-BR"/>
        </w:rPr>
        <w:t xml:space="preserve">, </w:t>
      </w:r>
      <w:r w:rsidRPr="000F3D99">
        <w:rPr>
          <w:lang w:val="pt-BR"/>
        </w:rPr>
        <w:t>por favor especifique o tipo da vacina</w:t>
      </w:r>
      <w:r w:rsidR="00516240" w:rsidRPr="000F3D99">
        <w:rPr>
          <w:lang w:val="pt-BR"/>
        </w:rPr>
        <w:t xml:space="preserve"> ______________</w:t>
      </w:r>
      <w:r w:rsidR="00231B29" w:rsidRPr="000F3D99">
        <w:rPr>
          <w:lang w:val="pt-BR"/>
        </w:rPr>
        <w:t>_</w:t>
      </w:r>
    </w:p>
    <w:p w14:paraId="339401FD" w14:textId="06043B1A" w:rsidR="00516240" w:rsidRPr="000F3D99" w:rsidRDefault="00AB5589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rPr>
          <w:lang w:val="pt-BR"/>
        </w:rPr>
      </w:pPr>
      <w:r w:rsidRPr="000F3D99">
        <w:rPr>
          <w:lang w:val="pt-BR"/>
        </w:rPr>
        <w:t>Duas doses</w:t>
      </w:r>
      <w:r w:rsidR="00516240" w:rsidRPr="000F3D99">
        <w:rPr>
          <w:lang w:val="pt-BR"/>
        </w:rPr>
        <w:t xml:space="preserve">, </w:t>
      </w:r>
      <w:r w:rsidRPr="000F3D99">
        <w:rPr>
          <w:lang w:val="pt-BR"/>
        </w:rPr>
        <w:t xml:space="preserve">por favor especifique os tipos da vacina </w:t>
      </w:r>
      <w:r w:rsidR="00516240" w:rsidRPr="000F3D99">
        <w:rPr>
          <w:lang w:val="pt-BR"/>
        </w:rPr>
        <w:t>____________</w:t>
      </w:r>
      <w:r w:rsidR="00231B29" w:rsidRPr="000F3D99">
        <w:rPr>
          <w:lang w:val="pt-BR"/>
        </w:rPr>
        <w:t>_</w:t>
      </w:r>
    </w:p>
    <w:p w14:paraId="501D23BF" w14:textId="77777777" w:rsidR="00516240" w:rsidRPr="000F3D99" w:rsidRDefault="00516240" w:rsidP="00516240">
      <w:pPr>
        <w:pStyle w:val="PargrafodaLista"/>
        <w:widowControl w:val="0"/>
        <w:tabs>
          <w:tab w:val="left" w:pos="1131"/>
        </w:tabs>
        <w:autoSpaceDE w:val="0"/>
        <w:autoSpaceDN w:val="0"/>
        <w:ind w:left="1440"/>
        <w:rPr>
          <w:lang w:val="pt-BR"/>
        </w:rPr>
      </w:pPr>
    </w:p>
    <w:p w14:paraId="08F13241" w14:textId="0F152BAE" w:rsidR="00516240" w:rsidRPr="000F3D99" w:rsidRDefault="00AB5589" w:rsidP="00516240">
      <w:pPr>
        <w:pStyle w:val="PargrafodaLista"/>
        <w:widowControl w:val="0"/>
        <w:numPr>
          <w:ilvl w:val="0"/>
          <w:numId w:val="1"/>
        </w:numPr>
        <w:tabs>
          <w:tab w:val="left" w:pos="1201"/>
        </w:tabs>
        <w:autoSpaceDE w:val="0"/>
        <w:autoSpaceDN w:val="0"/>
        <w:rPr>
          <w:lang w:val="pt-BR"/>
        </w:rPr>
      </w:pPr>
      <w:r w:rsidRPr="000F3D99">
        <w:rPr>
          <w:lang w:val="pt-BR"/>
        </w:rPr>
        <w:t>Você foi vacinado com alguma dose de reforço contra a COVID</w:t>
      </w:r>
      <w:r w:rsidR="00516240" w:rsidRPr="000F3D99">
        <w:rPr>
          <w:lang w:val="pt-BR"/>
        </w:rPr>
        <w:t xml:space="preserve">? </w:t>
      </w:r>
      <w:r w:rsidRPr="000F3D99">
        <w:rPr>
          <w:lang w:val="pt-BR"/>
        </w:rPr>
        <w:t>(Circule uma resposta</w:t>
      </w:r>
      <w:r w:rsidRPr="000F3D99">
        <w:rPr>
          <w:bCs/>
          <w:lang w:val="pt-BR"/>
        </w:rPr>
        <w:t>)</w:t>
      </w:r>
    </w:p>
    <w:p w14:paraId="28218F41" w14:textId="2CFF2EC3" w:rsidR="00516240" w:rsidRPr="000F3D99" w:rsidRDefault="00516240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rPr>
          <w:lang w:val="pt-BR"/>
        </w:rPr>
      </w:pPr>
      <w:r w:rsidRPr="000F3D99">
        <w:rPr>
          <w:lang w:val="pt-BR"/>
        </w:rPr>
        <w:t>N</w:t>
      </w:r>
      <w:r w:rsidR="00AB5589" w:rsidRPr="000F3D99">
        <w:rPr>
          <w:lang w:val="pt-BR"/>
        </w:rPr>
        <w:t>ão</w:t>
      </w:r>
    </w:p>
    <w:p w14:paraId="2A816776" w14:textId="37D13D57" w:rsidR="00516240" w:rsidRPr="000F3D99" w:rsidRDefault="00AB5589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rPr>
          <w:lang w:val="pt-BR"/>
        </w:rPr>
      </w:pPr>
      <w:r w:rsidRPr="000F3D99">
        <w:rPr>
          <w:lang w:val="pt-BR"/>
        </w:rPr>
        <w:t>Sim</w:t>
      </w:r>
      <w:r w:rsidR="00516240" w:rsidRPr="000F3D99">
        <w:rPr>
          <w:lang w:val="pt-BR"/>
        </w:rPr>
        <w:t xml:space="preserve">, </w:t>
      </w:r>
      <w:r w:rsidRPr="000F3D99">
        <w:rPr>
          <w:lang w:val="pt-BR"/>
        </w:rPr>
        <w:t>por favor especifique quantidade e tipo</w:t>
      </w:r>
      <w:r w:rsidR="00516240" w:rsidRPr="000F3D99">
        <w:rPr>
          <w:lang w:val="pt-BR"/>
        </w:rPr>
        <w:t xml:space="preserve"> _______________</w:t>
      </w:r>
    </w:p>
    <w:p w14:paraId="416AF235" w14:textId="77777777" w:rsidR="00516240" w:rsidRPr="000F3D99" w:rsidRDefault="00516240" w:rsidP="00516240">
      <w:pPr>
        <w:pStyle w:val="PargrafodaLista"/>
        <w:widowControl w:val="0"/>
        <w:tabs>
          <w:tab w:val="left" w:pos="1131"/>
        </w:tabs>
        <w:autoSpaceDE w:val="0"/>
        <w:autoSpaceDN w:val="0"/>
        <w:ind w:left="1440"/>
        <w:rPr>
          <w:lang w:val="pt-BR"/>
        </w:rPr>
      </w:pPr>
    </w:p>
    <w:p w14:paraId="3EDABB03" w14:textId="3BA7A181" w:rsidR="00516240" w:rsidRPr="000F3D99" w:rsidRDefault="00AB5589" w:rsidP="00516240">
      <w:pPr>
        <w:pStyle w:val="PargrafodaLista"/>
        <w:widowControl w:val="0"/>
        <w:numPr>
          <w:ilvl w:val="0"/>
          <w:numId w:val="1"/>
        </w:numPr>
        <w:tabs>
          <w:tab w:val="left" w:pos="1131"/>
        </w:tabs>
        <w:autoSpaceDE w:val="0"/>
        <w:autoSpaceDN w:val="0"/>
        <w:spacing w:before="90" w:line="480" w:lineRule="auto"/>
        <w:rPr>
          <w:lang w:val="pt-BR"/>
        </w:rPr>
      </w:pPr>
      <w:r w:rsidRPr="000F3D99">
        <w:rPr>
          <w:lang w:val="pt-BR"/>
        </w:rPr>
        <w:t xml:space="preserve">Quando você começou a </w:t>
      </w:r>
      <w:r w:rsidR="000F3D99">
        <w:rPr>
          <w:lang w:val="pt-BR"/>
        </w:rPr>
        <w:t>apresentar</w:t>
      </w:r>
      <w:r w:rsidRPr="000F3D99">
        <w:rPr>
          <w:lang w:val="pt-BR"/>
        </w:rPr>
        <w:t xml:space="preserve"> sintomas de COVID? (dd</w:t>
      </w:r>
      <w:r w:rsidR="00516240" w:rsidRPr="000F3D99">
        <w:rPr>
          <w:lang w:val="pt-BR"/>
        </w:rPr>
        <w:t>/</w:t>
      </w:r>
      <w:r w:rsidRPr="000F3D99">
        <w:rPr>
          <w:lang w:val="pt-BR"/>
        </w:rPr>
        <w:t>mm</w:t>
      </w:r>
      <w:r w:rsidR="00516240" w:rsidRPr="000F3D99">
        <w:rPr>
          <w:lang w:val="pt-BR"/>
        </w:rPr>
        <w:t>/</w:t>
      </w:r>
      <w:r w:rsidRPr="000F3D99">
        <w:rPr>
          <w:lang w:val="pt-BR"/>
        </w:rPr>
        <w:t>aaaa</w:t>
      </w:r>
      <w:r w:rsidR="00516240" w:rsidRPr="000F3D99">
        <w:rPr>
          <w:lang w:val="pt-BR"/>
        </w:rPr>
        <w:t>) __________</w:t>
      </w:r>
    </w:p>
    <w:p w14:paraId="6845412C" w14:textId="4BE7C57D" w:rsidR="00516240" w:rsidRPr="000F3D99" w:rsidRDefault="000F3D99" w:rsidP="00231B29">
      <w:pPr>
        <w:pStyle w:val="PargrafodaLista"/>
        <w:widowControl w:val="0"/>
        <w:numPr>
          <w:ilvl w:val="0"/>
          <w:numId w:val="1"/>
        </w:numPr>
        <w:tabs>
          <w:tab w:val="left" w:pos="1201"/>
        </w:tabs>
        <w:autoSpaceDE w:val="0"/>
        <w:autoSpaceDN w:val="0"/>
        <w:jc w:val="both"/>
        <w:rPr>
          <w:bCs/>
          <w:lang w:val="pt-BR"/>
        </w:rPr>
      </w:pPr>
      <w:r>
        <w:rPr>
          <w:lang w:val="pt-BR"/>
        </w:rPr>
        <w:t>D</w:t>
      </w:r>
      <w:r w:rsidRPr="000F3D99">
        <w:rPr>
          <w:lang w:val="pt-BR"/>
        </w:rPr>
        <w:t>evido a infecção de COVID</w:t>
      </w:r>
      <w:r>
        <w:rPr>
          <w:lang w:val="pt-BR"/>
        </w:rPr>
        <w:t>, o</w:t>
      </w:r>
      <w:r w:rsidR="00CD6FB8" w:rsidRPr="000F3D99">
        <w:rPr>
          <w:lang w:val="pt-BR"/>
        </w:rPr>
        <w:t>correu algum dano documentado em um</w:t>
      </w:r>
      <w:r>
        <w:rPr>
          <w:lang w:val="pt-BR"/>
        </w:rPr>
        <w:t xml:space="preserve"> ou mais órgãos</w:t>
      </w:r>
      <w:r w:rsidR="00CD6FB8" w:rsidRPr="000F3D99">
        <w:rPr>
          <w:lang w:val="pt-BR"/>
        </w:rPr>
        <w:t xml:space="preserve">? </w:t>
      </w:r>
      <w:r w:rsidR="00516240" w:rsidRPr="000F3D99">
        <w:rPr>
          <w:lang w:val="pt-BR"/>
        </w:rPr>
        <w:t>(</w:t>
      </w:r>
      <w:r w:rsidR="00CD6FB8" w:rsidRPr="000F3D99">
        <w:rPr>
          <w:lang w:val="pt-BR"/>
        </w:rPr>
        <w:t>Por exemplo</w:t>
      </w:r>
      <w:r>
        <w:rPr>
          <w:lang w:val="pt-BR"/>
        </w:rPr>
        <w:t>:</w:t>
      </w:r>
      <w:r w:rsidR="00CD6FB8" w:rsidRPr="000F3D99">
        <w:rPr>
          <w:lang w:val="pt-BR"/>
        </w:rPr>
        <w:t xml:space="preserve"> vias respiratórias, sistema nervoso, desregulação metabólica, órgãos cardiovasculares, derrame, sistema gastrointestinal, artrite, doenças de pele, embolia pulmonar).  </w:t>
      </w:r>
    </w:p>
    <w:p w14:paraId="43E22214" w14:textId="7EFD4844" w:rsidR="00516240" w:rsidRPr="000F3D99" w:rsidRDefault="00516240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spacing w:before="90"/>
        <w:rPr>
          <w:lang w:val="pt-BR"/>
        </w:rPr>
      </w:pPr>
      <w:r w:rsidRPr="000F3D99">
        <w:rPr>
          <w:lang w:val="pt-BR"/>
        </w:rPr>
        <w:t>N</w:t>
      </w:r>
      <w:r w:rsidR="00CD6FB8" w:rsidRPr="000F3D99">
        <w:rPr>
          <w:lang w:val="pt-BR"/>
        </w:rPr>
        <w:t>ão</w:t>
      </w:r>
    </w:p>
    <w:p w14:paraId="55424516" w14:textId="771D8BDC" w:rsidR="00516240" w:rsidRPr="000F3D99" w:rsidRDefault="00CD6FB8" w:rsidP="00516240">
      <w:pPr>
        <w:pStyle w:val="PargrafodaLista"/>
        <w:widowControl w:val="0"/>
        <w:numPr>
          <w:ilvl w:val="1"/>
          <w:numId w:val="1"/>
        </w:numPr>
        <w:tabs>
          <w:tab w:val="left" w:pos="1131"/>
        </w:tabs>
        <w:autoSpaceDE w:val="0"/>
        <w:autoSpaceDN w:val="0"/>
        <w:spacing w:before="90"/>
        <w:rPr>
          <w:lang w:val="pt-BR"/>
        </w:rPr>
      </w:pPr>
      <w:r w:rsidRPr="000F3D99">
        <w:rPr>
          <w:lang w:val="pt-BR"/>
        </w:rPr>
        <w:t>Sim</w:t>
      </w:r>
      <w:r w:rsidR="00516240" w:rsidRPr="000F3D99">
        <w:rPr>
          <w:lang w:val="pt-BR"/>
        </w:rPr>
        <w:t xml:space="preserve"> (P</w:t>
      </w:r>
      <w:r w:rsidRPr="000F3D99">
        <w:rPr>
          <w:lang w:val="pt-BR"/>
        </w:rPr>
        <w:t>or favor</w:t>
      </w:r>
      <w:r w:rsidR="000F3D99">
        <w:rPr>
          <w:lang w:val="pt-BR"/>
        </w:rPr>
        <w:t>,</w:t>
      </w:r>
      <w:r w:rsidRPr="000F3D99">
        <w:rPr>
          <w:lang w:val="pt-BR"/>
        </w:rPr>
        <w:t xml:space="preserve"> especifique</w:t>
      </w:r>
      <w:r w:rsidR="00516240" w:rsidRPr="000F3D99">
        <w:rPr>
          <w:lang w:val="pt-BR"/>
        </w:rPr>
        <w:t>) _______________________________________________</w:t>
      </w:r>
    </w:p>
    <w:p w14:paraId="6A614571" w14:textId="77777777" w:rsidR="00516240" w:rsidRPr="000F3D99" w:rsidRDefault="00516240" w:rsidP="00516240">
      <w:pPr>
        <w:pStyle w:val="PargrafodaLista"/>
        <w:widowControl w:val="0"/>
        <w:tabs>
          <w:tab w:val="left" w:pos="1131"/>
        </w:tabs>
        <w:autoSpaceDE w:val="0"/>
        <w:autoSpaceDN w:val="0"/>
        <w:spacing w:before="90"/>
        <w:ind w:left="1440"/>
        <w:rPr>
          <w:lang w:val="pt-BR"/>
        </w:rPr>
      </w:pPr>
    </w:p>
    <w:p w14:paraId="30B1E1D5" w14:textId="5FAF346F" w:rsidR="00516240" w:rsidRPr="000F3D99" w:rsidRDefault="00CD6FB8" w:rsidP="00516240">
      <w:pPr>
        <w:pStyle w:val="PargrafodaLista"/>
        <w:widowControl w:val="0"/>
        <w:numPr>
          <w:ilvl w:val="0"/>
          <w:numId w:val="1"/>
        </w:numPr>
        <w:tabs>
          <w:tab w:val="left" w:pos="1131"/>
        </w:tabs>
        <w:autoSpaceDE w:val="0"/>
        <w:autoSpaceDN w:val="0"/>
        <w:spacing w:before="90" w:line="480" w:lineRule="auto"/>
        <w:rPr>
          <w:lang w:val="pt-BR"/>
        </w:rPr>
      </w:pPr>
      <w:r w:rsidRPr="000F3D99">
        <w:rPr>
          <w:lang w:val="pt-BR"/>
        </w:rPr>
        <w:t>Liste qualquer problema médico que você tinha antes de ser infectado</w:t>
      </w:r>
      <w:r w:rsidR="00E46BA5" w:rsidRPr="000F3D99">
        <w:rPr>
          <w:lang w:val="pt-BR"/>
        </w:rPr>
        <w:t xml:space="preserve"> </w:t>
      </w:r>
      <w:r w:rsidRPr="000F3D99">
        <w:rPr>
          <w:lang w:val="pt-BR"/>
        </w:rPr>
        <w:t xml:space="preserve">(a) por COVID. </w:t>
      </w:r>
      <w:r w:rsidR="00516240" w:rsidRPr="000F3D99">
        <w:rPr>
          <w:lang w:val="pt-BR"/>
        </w:rPr>
        <w:t>________________________________________________________________________</w:t>
      </w:r>
    </w:p>
    <w:p w14:paraId="6065D28B" w14:textId="6F53D7B8" w:rsidR="00516240" w:rsidRPr="000F3D99" w:rsidRDefault="00CD6FB8" w:rsidP="00CD6FB8">
      <w:pPr>
        <w:pStyle w:val="PargrafodaLista"/>
        <w:widowControl w:val="0"/>
        <w:numPr>
          <w:ilvl w:val="0"/>
          <w:numId w:val="1"/>
        </w:numPr>
        <w:tabs>
          <w:tab w:val="left" w:pos="1201"/>
        </w:tabs>
        <w:autoSpaceDE w:val="0"/>
        <w:autoSpaceDN w:val="0"/>
        <w:rPr>
          <w:lang w:val="pt-BR"/>
        </w:rPr>
      </w:pPr>
      <w:r w:rsidRPr="000F3D99">
        <w:rPr>
          <w:lang w:val="pt-BR"/>
        </w:rPr>
        <w:t>Qual frase descreve melhor seu nível de fadiga/energia no decorrer do último mês</w:t>
      </w:r>
      <w:r w:rsidR="00516240" w:rsidRPr="000F3D99">
        <w:rPr>
          <w:bCs/>
          <w:lang w:val="pt-BR"/>
        </w:rPr>
        <w:t>?</w:t>
      </w:r>
      <w:r w:rsidR="00516240" w:rsidRPr="000F3D99">
        <w:rPr>
          <w:lang w:val="pt-BR"/>
        </w:rPr>
        <w:t xml:space="preserve"> (Circ</w:t>
      </w:r>
      <w:r w:rsidRPr="000F3D99">
        <w:rPr>
          <w:lang w:val="pt-BR"/>
        </w:rPr>
        <w:t>u</w:t>
      </w:r>
      <w:r w:rsidR="00516240" w:rsidRPr="000F3D99">
        <w:rPr>
          <w:lang w:val="pt-BR"/>
        </w:rPr>
        <w:t>le</w:t>
      </w:r>
      <w:r w:rsidRPr="000F3D99">
        <w:rPr>
          <w:lang w:val="pt-BR"/>
        </w:rPr>
        <w:t xml:space="preserve"> </w:t>
      </w:r>
      <w:r w:rsidRPr="000F3D99">
        <w:rPr>
          <w:lang w:val="pt-BR"/>
        </w:rPr>
        <w:lastRenderedPageBreak/>
        <w:t>uma resposta</w:t>
      </w:r>
      <w:r w:rsidR="00516240" w:rsidRPr="000F3D99">
        <w:rPr>
          <w:bCs/>
          <w:lang w:val="pt-BR"/>
        </w:rPr>
        <w:t>)</w:t>
      </w:r>
    </w:p>
    <w:p w14:paraId="3D4B1AF4" w14:textId="77777777" w:rsidR="00516240" w:rsidRPr="000F3D99" w:rsidRDefault="00516240" w:rsidP="00516240">
      <w:pPr>
        <w:pStyle w:val="PargrafodaLista"/>
        <w:widowControl w:val="0"/>
        <w:tabs>
          <w:tab w:val="left" w:pos="1201"/>
        </w:tabs>
        <w:autoSpaceDE w:val="0"/>
        <w:autoSpaceDN w:val="0"/>
        <w:rPr>
          <w:lang w:val="pt-BR"/>
        </w:rPr>
      </w:pPr>
    </w:p>
    <w:p w14:paraId="0555D12B" w14:textId="51CDBBFD" w:rsidR="00516240" w:rsidRPr="000F3D99" w:rsidRDefault="00CD6FB8" w:rsidP="000E4D92">
      <w:pPr>
        <w:pStyle w:val="PargrafodaLista"/>
        <w:widowControl w:val="0"/>
        <w:numPr>
          <w:ilvl w:val="1"/>
          <w:numId w:val="1"/>
        </w:numPr>
        <w:tabs>
          <w:tab w:val="left" w:pos="1201"/>
        </w:tabs>
        <w:autoSpaceDE w:val="0"/>
        <w:autoSpaceDN w:val="0"/>
        <w:jc w:val="both"/>
        <w:rPr>
          <w:lang w:val="pt-BR"/>
        </w:rPr>
      </w:pPr>
      <w:r w:rsidRPr="000F3D99">
        <w:rPr>
          <w:lang w:val="pt-BR"/>
        </w:rPr>
        <w:t xml:space="preserve">Eu não sou capaz de trabalhar ou fazer qualquer coisa, eu estou acamado. </w:t>
      </w:r>
    </w:p>
    <w:p w14:paraId="48461FE2" w14:textId="2CA28545" w:rsidR="00516240" w:rsidRPr="000F3D99" w:rsidRDefault="00C9695E" w:rsidP="000E4D92">
      <w:pPr>
        <w:pStyle w:val="PargrafodaLista"/>
        <w:widowControl w:val="0"/>
        <w:numPr>
          <w:ilvl w:val="1"/>
          <w:numId w:val="1"/>
        </w:numPr>
        <w:tabs>
          <w:tab w:val="left" w:pos="1201"/>
        </w:tabs>
        <w:autoSpaceDE w:val="0"/>
        <w:autoSpaceDN w:val="0"/>
        <w:jc w:val="both"/>
        <w:rPr>
          <w:lang w:val="pt-BR"/>
        </w:rPr>
      </w:pPr>
      <w:r w:rsidRPr="000F3D99">
        <w:rPr>
          <w:lang w:val="pt-BR"/>
        </w:rPr>
        <w:t>Eu consigo caminhar pela casa, mas não consigo realizar tarefas domésticas leves</w:t>
      </w:r>
      <w:r w:rsidR="00516240" w:rsidRPr="000F3D99">
        <w:rPr>
          <w:lang w:val="pt-BR"/>
        </w:rPr>
        <w:t>.</w:t>
      </w:r>
    </w:p>
    <w:p w14:paraId="454202F5" w14:textId="1442004E" w:rsidR="00516240" w:rsidRPr="000F3D99" w:rsidRDefault="00C9695E" w:rsidP="000E4D92">
      <w:pPr>
        <w:pStyle w:val="PargrafodaLista"/>
        <w:widowControl w:val="0"/>
        <w:numPr>
          <w:ilvl w:val="1"/>
          <w:numId w:val="1"/>
        </w:numPr>
        <w:tabs>
          <w:tab w:val="left" w:pos="1201"/>
        </w:tabs>
        <w:autoSpaceDE w:val="0"/>
        <w:autoSpaceDN w:val="0"/>
        <w:jc w:val="both"/>
        <w:rPr>
          <w:lang w:val="pt-BR"/>
        </w:rPr>
      </w:pPr>
      <w:r w:rsidRPr="000F3D99">
        <w:rPr>
          <w:lang w:val="pt-BR"/>
        </w:rPr>
        <w:t>Eu consigo realizar tarefas domésticas leves, mas não consigo trabalhar meio período</w:t>
      </w:r>
      <w:r w:rsidR="00516240" w:rsidRPr="000F3D99">
        <w:rPr>
          <w:lang w:val="pt-BR"/>
        </w:rPr>
        <w:t>.</w:t>
      </w:r>
    </w:p>
    <w:p w14:paraId="10785363" w14:textId="5B2DBE35" w:rsidR="00516240" w:rsidRPr="000F3D99" w:rsidRDefault="004E0F32" w:rsidP="000E4D92">
      <w:pPr>
        <w:pStyle w:val="PargrafodaLista"/>
        <w:widowControl w:val="0"/>
        <w:numPr>
          <w:ilvl w:val="1"/>
          <w:numId w:val="1"/>
        </w:numPr>
        <w:tabs>
          <w:tab w:val="left" w:pos="1201"/>
        </w:tabs>
        <w:autoSpaceDE w:val="0"/>
        <w:autoSpaceDN w:val="0"/>
        <w:jc w:val="both"/>
        <w:rPr>
          <w:lang w:val="pt-BR"/>
        </w:rPr>
      </w:pPr>
      <w:r w:rsidRPr="000F3D99">
        <w:rPr>
          <w:lang w:val="pt-BR"/>
        </w:rPr>
        <w:t xml:space="preserve">Eu consigo trabalhar apenas meio período no trabalho ou em algumas responsabilidades familiares. </w:t>
      </w:r>
    </w:p>
    <w:p w14:paraId="7323C365" w14:textId="57AF938E" w:rsidR="00516240" w:rsidRPr="000F3D99" w:rsidRDefault="004E0F32" w:rsidP="000E4D92">
      <w:pPr>
        <w:pStyle w:val="PargrafodaLista"/>
        <w:widowControl w:val="0"/>
        <w:numPr>
          <w:ilvl w:val="1"/>
          <w:numId w:val="1"/>
        </w:numPr>
        <w:tabs>
          <w:tab w:val="left" w:pos="1201"/>
        </w:tabs>
        <w:autoSpaceDE w:val="0"/>
        <w:autoSpaceDN w:val="0"/>
        <w:jc w:val="both"/>
        <w:rPr>
          <w:lang w:val="pt-BR"/>
        </w:rPr>
      </w:pPr>
      <w:r w:rsidRPr="000F3D99">
        <w:rPr>
          <w:lang w:val="pt-BR"/>
        </w:rPr>
        <w:t xml:space="preserve">Eu consigo trabalhar em período integral, mas não tenho energia sobrando para mais nada. </w:t>
      </w:r>
    </w:p>
    <w:p w14:paraId="3E0BF001" w14:textId="424FF036" w:rsidR="00516240" w:rsidRPr="000F3D99" w:rsidRDefault="004E0F32" w:rsidP="000E4D92">
      <w:pPr>
        <w:pStyle w:val="PargrafodaLista"/>
        <w:widowControl w:val="0"/>
        <w:numPr>
          <w:ilvl w:val="1"/>
          <w:numId w:val="1"/>
        </w:numPr>
        <w:tabs>
          <w:tab w:val="left" w:pos="1201"/>
        </w:tabs>
        <w:autoSpaceDE w:val="0"/>
        <w:autoSpaceDN w:val="0"/>
        <w:jc w:val="both"/>
        <w:rPr>
          <w:lang w:val="pt-BR"/>
        </w:rPr>
      </w:pPr>
      <w:r w:rsidRPr="000F3D99">
        <w:rPr>
          <w:lang w:val="pt-BR"/>
        </w:rPr>
        <w:t>Eu consigo trabalhar em período integral e finalizar algumas responsabilidades familiares, mas não tenho energia sobrando para mais nada.</w:t>
      </w:r>
    </w:p>
    <w:p w14:paraId="734918FA" w14:textId="445CB1EA" w:rsidR="00516240" w:rsidRPr="000F3D99" w:rsidRDefault="004E0F32" w:rsidP="000E4D92">
      <w:pPr>
        <w:pStyle w:val="PargrafodaLista"/>
        <w:widowControl w:val="0"/>
        <w:numPr>
          <w:ilvl w:val="1"/>
          <w:numId w:val="1"/>
        </w:numPr>
        <w:tabs>
          <w:tab w:val="left" w:pos="1201"/>
        </w:tabs>
        <w:autoSpaceDE w:val="0"/>
        <w:autoSpaceDN w:val="0"/>
        <w:jc w:val="both"/>
        <w:rPr>
          <w:lang w:val="pt-BR"/>
        </w:rPr>
      </w:pPr>
      <w:r w:rsidRPr="000F3D99">
        <w:rPr>
          <w:lang w:val="pt-BR"/>
        </w:rPr>
        <w:t xml:space="preserve">Eu consigo realizar todas as responsabilidades do trabalho </w:t>
      </w:r>
      <w:r w:rsidR="00BA3047" w:rsidRPr="000F3D99">
        <w:rPr>
          <w:lang w:val="pt-BR"/>
        </w:rPr>
        <w:t xml:space="preserve">ou familiares sem nenhum problema com a minha energia. </w:t>
      </w:r>
    </w:p>
    <w:p w14:paraId="56501459" w14:textId="77777777" w:rsidR="00516240" w:rsidRPr="000F3D99" w:rsidRDefault="00516240" w:rsidP="000E4D92">
      <w:pPr>
        <w:widowControl w:val="0"/>
        <w:tabs>
          <w:tab w:val="left" w:pos="1201"/>
        </w:tabs>
        <w:autoSpaceDE w:val="0"/>
        <w:autoSpaceDN w:val="0"/>
        <w:jc w:val="both"/>
        <w:rPr>
          <w:lang w:val="pt-BR"/>
        </w:rPr>
      </w:pPr>
    </w:p>
    <w:p w14:paraId="592978F7" w14:textId="06B93D93" w:rsidR="00516240" w:rsidRPr="000F3D99" w:rsidRDefault="00BA3047" w:rsidP="000E4D92">
      <w:pPr>
        <w:pStyle w:val="PargrafodaLista"/>
        <w:widowControl w:val="0"/>
        <w:numPr>
          <w:ilvl w:val="0"/>
          <w:numId w:val="1"/>
        </w:numPr>
        <w:tabs>
          <w:tab w:val="left" w:pos="1201"/>
        </w:tabs>
        <w:autoSpaceDE w:val="0"/>
        <w:autoSpaceDN w:val="0"/>
        <w:jc w:val="both"/>
        <w:rPr>
          <w:lang w:val="pt-BR"/>
        </w:rPr>
      </w:pPr>
      <w:r w:rsidRPr="000F3D99">
        <w:rPr>
          <w:lang w:val="pt-BR"/>
        </w:rPr>
        <w:t>Desde o início dos seus problemas com fadiga/energia, os seus sintomas causaram uma diminuição de 50% ou mais no seu nível de atividade</w:t>
      </w:r>
      <w:r w:rsidR="00516240" w:rsidRPr="000F3D99">
        <w:rPr>
          <w:lang w:val="pt-BR"/>
        </w:rPr>
        <w:t>? (Circ</w:t>
      </w:r>
      <w:r w:rsidRPr="000F3D99">
        <w:rPr>
          <w:lang w:val="pt-BR"/>
        </w:rPr>
        <w:t>u</w:t>
      </w:r>
      <w:r w:rsidR="00516240" w:rsidRPr="000F3D99">
        <w:rPr>
          <w:lang w:val="pt-BR"/>
        </w:rPr>
        <w:t xml:space="preserve">le </w:t>
      </w:r>
      <w:r w:rsidRPr="000F3D99">
        <w:rPr>
          <w:lang w:val="pt-BR"/>
        </w:rPr>
        <w:t>uma</w:t>
      </w:r>
      <w:r w:rsidR="00516240" w:rsidRPr="000F3D99">
        <w:rPr>
          <w:lang w:val="pt-BR"/>
        </w:rPr>
        <w:t xml:space="preserve"> resp</w:t>
      </w:r>
      <w:r w:rsidRPr="000F3D99">
        <w:rPr>
          <w:lang w:val="pt-BR"/>
        </w:rPr>
        <w:t>osta</w:t>
      </w:r>
      <w:r w:rsidR="00516240" w:rsidRPr="000F3D99">
        <w:rPr>
          <w:lang w:val="pt-BR"/>
        </w:rPr>
        <w:t>)</w:t>
      </w:r>
    </w:p>
    <w:p w14:paraId="27128562" w14:textId="6F36134C" w:rsidR="00516240" w:rsidRPr="000F3D99" w:rsidRDefault="00516240" w:rsidP="00516240">
      <w:pPr>
        <w:pStyle w:val="PargrafodaLista"/>
        <w:widowControl w:val="0"/>
        <w:numPr>
          <w:ilvl w:val="1"/>
          <w:numId w:val="1"/>
        </w:numPr>
        <w:tabs>
          <w:tab w:val="left" w:pos="1201"/>
        </w:tabs>
        <w:autoSpaceDE w:val="0"/>
        <w:autoSpaceDN w:val="0"/>
        <w:rPr>
          <w:lang w:val="pt-BR"/>
        </w:rPr>
      </w:pPr>
      <w:r w:rsidRPr="000F3D99">
        <w:rPr>
          <w:lang w:val="pt-BR"/>
        </w:rPr>
        <w:t>N</w:t>
      </w:r>
      <w:r w:rsidR="00BA3047" w:rsidRPr="000F3D99">
        <w:rPr>
          <w:lang w:val="pt-BR"/>
        </w:rPr>
        <w:t>ão</w:t>
      </w:r>
    </w:p>
    <w:p w14:paraId="0C93B86D" w14:textId="24A414C5" w:rsidR="00516240" w:rsidRPr="000F3D99" w:rsidRDefault="00BA3047" w:rsidP="00516240">
      <w:pPr>
        <w:pStyle w:val="PargrafodaLista"/>
        <w:widowControl w:val="0"/>
        <w:numPr>
          <w:ilvl w:val="1"/>
          <w:numId w:val="1"/>
        </w:numPr>
        <w:tabs>
          <w:tab w:val="left" w:pos="1201"/>
        </w:tabs>
        <w:autoSpaceDE w:val="0"/>
        <w:autoSpaceDN w:val="0"/>
        <w:rPr>
          <w:lang w:val="pt-BR"/>
        </w:rPr>
      </w:pPr>
      <w:r w:rsidRPr="000F3D99">
        <w:rPr>
          <w:lang w:val="pt-BR"/>
        </w:rPr>
        <w:t>Sim</w:t>
      </w:r>
    </w:p>
    <w:p w14:paraId="1A16ED70" w14:textId="33C111C4" w:rsidR="00516240" w:rsidRPr="000F3D99" w:rsidRDefault="00BA3047" w:rsidP="00516240">
      <w:pPr>
        <w:pStyle w:val="PargrafodaLista"/>
        <w:widowControl w:val="0"/>
        <w:numPr>
          <w:ilvl w:val="1"/>
          <w:numId w:val="1"/>
        </w:numPr>
        <w:tabs>
          <w:tab w:val="left" w:pos="1201"/>
        </w:tabs>
        <w:autoSpaceDE w:val="0"/>
        <w:autoSpaceDN w:val="0"/>
        <w:rPr>
          <w:lang w:val="pt-BR"/>
        </w:rPr>
      </w:pPr>
      <w:r w:rsidRPr="000F3D99">
        <w:rPr>
          <w:lang w:val="pt-BR"/>
        </w:rPr>
        <w:t xml:space="preserve">Não </w:t>
      </w:r>
      <w:r w:rsidR="000F3D99">
        <w:rPr>
          <w:lang w:val="pt-BR"/>
        </w:rPr>
        <w:t>tenho apresentado</w:t>
      </w:r>
      <w:r w:rsidRPr="000F3D99">
        <w:rPr>
          <w:lang w:val="pt-BR"/>
        </w:rPr>
        <w:t xml:space="preserve"> problemas com fadiga/energia</w:t>
      </w:r>
    </w:p>
    <w:p w14:paraId="7C9FB23B" w14:textId="77777777" w:rsidR="00516240" w:rsidRPr="000F3D99" w:rsidRDefault="00516240" w:rsidP="00516240">
      <w:pPr>
        <w:widowControl w:val="0"/>
        <w:tabs>
          <w:tab w:val="left" w:pos="1201"/>
        </w:tabs>
        <w:autoSpaceDE w:val="0"/>
        <w:autoSpaceDN w:val="0"/>
        <w:ind w:left="1080"/>
        <w:rPr>
          <w:lang w:val="pt-BR"/>
        </w:rPr>
      </w:pPr>
    </w:p>
    <w:p w14:paraId="2C76B014" w14:textId="7F709E69" w:rsidR="00BA3047" w:rsidRPr="000F3D99" w:rsidRDefault="00BA3047" w:rsidP="00516240">
      <w:pPr>
        <w:jc w:val="center"/>
        <w:rPr>
          <w:rFonts w:eastAsia="Calibri"/>
          <w:b/>
          <w:bCs/>
          <w:color w:val="auto"/>
          <w:lang w:val="pt-BR"/>
        </w:rPr>
      </w:pPr>
      <w:r w:rsidRPr="000F3D99">
        <w:rPr>
          <w:rFonts w:eastAsia="Calibri"/>
          <w:color w:val="auto"/>
          <w:lang w:val="pt-BR"/>
        </w:rPr>
        <w:t xml:space="preserve">Para cada sintoma abaixo, por favor circule </w:t>
      </w:r>
      <w:r w:rsidR="00C62801" w:rsidRPr="000F3D99">
        <w:rPr>
          <w:rFonts w:eastAsia="Calibri"/>
          <w:b/>
          <w:bCs/>
          <w:color w:val="auto"/>
          <w:lang w:val="pt-BR"/>
        </w:rPr>
        <w:t xml:space="preserve">um número para a frequência </w:t>
      </w:r>
      <w:r w:rsidR="00C62801" w:rsidRPr="000F3D99">
        <w:rPr>
          <w:rFonts w:eastAsia="Calibri"/>
          <w:color w:val="auto"/>
          <w:lang w:val="pt-BR"/>
        </w:rPr>
        <w:t xml:space="preserve">e </w:t>
      </w:r>
      <w:r w:rsidR="00C62801" w:rsidRPr="000F3D99">
        <w:rPr>
          <w:rFonts w:eastAsia="Calibri"/>
          <w:b/>
          <w:bCs/>
          <w:color w:val="auto"/>
          <w:lang w:val="pt-BR"/>
        </w:rPr>
        <w:t>um número para a</w:t>
      </w:r>
      <w:r w:rsidR="000F3D99">
        <w:rPr>
          <w:rFonts w:eastAsia="Calibri"/>
          <w:b/>
          <w:bCs/>
          <w:color w:val="auto"/>
          <w:lang w:val="pt-BR"/>
        </w:rPr>
        <w:t xml:space="preserve"> intensidade</w:t>
      </w:r>
      <w:r w:rsidR="00C62801" w:rsidRPr="000F3D99">
        <w:rPr>
          <w:rFonts w:eastAsia="Calibri"/>
          <w:b/>
          <w:bCs/>
          <w:color w:val="auto"/>
          <w:lang w:val="pt-BR"/>
        </w:rPr>
        <w:t>.</w:t>
      </w:r>
    </w:p>
    <w:p w14:paraId="448FC307" w14:textId="44D73F82" w:rsidR="00C62801" w:rsidRPr="000F3D99" w:rsidRDefault="00C62801" w:rsidP="00516240">
      <w:pPr>
        <w:jc w:val="center"/>
        <w:rPr>
          <w:rFonts w:eastAsia="Calibri"/>
          <w:color w:val="auto"/>
          <w:lang w:val="pt-BR"/>
        </w:rPr>
      </w:pPr>
      <w:r w:rsidRPr="000F3D99">
        <w:rPr>
          <w:rFonts w:eastAsia="Calibri"/>
          <w:color w:val="auto"/>
          <w:lang w:val="pt-BR"/>
        </w:rPr>
        <w:t>Por favor complete a lista da esquerda para a direita.</w:t>
      </w:r>
    </w:p>
    <w:tbl>
      <w:tblPr>
        <w:tblStyle w:val="Tabelacomgrade"/>
        <w:tblW w:w="10784" w:type="dxa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024"/>
        <w:gridCol w:w="5760"/>
      </w:tblGrid>
      <w:tr w:rsidR="00516240" w:rsidRPr="000F3D99" w14:paraId="70705E63" w14:textId="77777777" w:rsidTr="004045AD">
        <w:trPr>
          <w:jc w:val="center"/>
        </w:trPr>
        <w:tc>
          <w:tcPr>
            <w:tcW w:w="5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343AF1" w14:textId="0AD116F1" w:rsidR="00516240" w:rsidRPr="000F3D99" w:rsidRDefault="00516240">
            <w:pPr>
              <w:jc w:val="center"/>
              <w:rPr>
                <w:rFonts w:eastAsia="Calibri"/>
                <w:b/>
                <w:bCs/>
                <w:iCs/>
                <w:color w:val="auto"/>
                <w:lang w:val="pt-BR"/>
              </w:rPr>
            </w:pPr>
            <w:r w:rsidRPr="000F3D99">
              <w:rPr>
                <w:rFonts w:eastAsia="Calibri"/>
                <w:b/>
                <w:bCs/>
                <w:iCs/>
                <w:color w:val="auto"/>
                <w:lang w:val="pt-BR"/>
              </w:rPr>
              <w:t>Frequ</w:t>
            </w:r>
            <w:r w:rsidR="00A00A7A" w:rsidRPr="000F3D99">
              <w:rPr>
                <w:rFonts w:eastAsia="Calibri"/>
                <w:b/>
                <w:bCs/>
                <w:iCs/>
                <w:color w:val="auto"/>
                <w:lang w:val="pt-BR"/>
              </w:rPr>
              <w:t>ê</w:t>
            </w:r>
            <w:r w:rsidRPr="000F3D99">
              <w:rPr>
                <w:rFonts w:eastAsia="Calibri"/>
                <w:b/>
                <w:bCs/>
                <w:iCs/>
                <w:color w:val="auto"/>
                <w:lang w:val="pt-BR"/>
              </w:rPr>
              <w:t>nc</w:t>
            </w:r>
            <w:r w:rsidR="00FB1FFA" w:rsidRPr="000F3D99">
              <w:rPr>
                <w:rFonts w:eastAsia="Calibri"/>
                <w:b/>
                <w:bCs/>
                <w:iCs/>
                <w:color w:val="auto"/>
                <w:lang w:val="pt-BR"/>
              </w:rPr>
              <w:t>ia</w:t>
            </w:r>
            <w:r w:rsidRPr="000F3D99">
              <w:rPr>
                <w:rFonts w:eastAsia="Calibri"/>
                <w:b/>
                <w:bCs/>
                <w:iCs/>
                <w:color w:val="auto"/>
                <w:lang w:val="pt-BR"/>
              </w:rPr>
              <w:t>:</w:t>
            </w:r>
          </w:p>
          <w:p w14:paraId="3CC5ECFE" w14:textId="77777777" w:rsidR="00516240" w:rsidRPr="000F3D99" w:rsidRDefault="00516240">
            <w:pPr>
              <w:jc w:val="center"/>
              <w:rPr>
                <w:rFonts w:eastAsia="Calibri"/>
                <w:b/>
                <w:bCs/>
                <w:iCs/>
                <w:color w:val="auto"/>
                <w:lang w:val="pt-BR"/>
              </w:rPr>
            </w:pPr>
          </w:p>
          <w:p w14:paraId="1021A405" w14:textId="7C19A53A" w:rsidR="00516240" w:rsidRPr="000F3D99" w:rsidRDefault="00833E67">
            <w:pPr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N</w:t>
            </w:r>
            <w:r w:rsidR="00C62801" w:rsidRPr="000F3D99">
              <w:rPr>
                <w:rFonts w:eastAsia="Calibri"/>
                <w:color w:val="auto"/>
                <w:lang w:val="pt-BR"/>
              </w:rPr>
              <w:t xml:space="preserve">o decorrer do </w:t>
            </w:r>
            <w:r w:rsidR="00C62801" w:rsidRPr="000F3D99">
              <w:rPr>
                <w:rFonts w:eastAsia="Calibri"/>
                <w:b/>
                <w:bCs/>
                <w:color w:val="auto"/>
                <w:u w:val="single"/>
                <w:lang w:val="pt-BR"/>
              </w:rPr>
              <w:t>último mês</w:t>
            </w:r>
            <w:r w:rsidR="00C62801" w:rsidRPr="000F3D99">
              <w:rPr>
                <w:rFonts w:eastAsia="Calibri"/>
                <w:color w:val="auto"/>
                <w:lang w:val="pt-BR"/>
              </w:rPr>
              <w:t xml:space="preserve">, com que </w:t>
            </w:r>
            <w:r w:rsidR="00C62801" w:rsidRPr="000F3D99">
              <w:rPr>
                <w:rFonts w:eastAsia="Calibri"/>
                <w:b/>
                <w:bCs/>
                <w:color w:val="auto"/>
                <w:u w:val="single"/>
                <w:lang w:val="pt-BR"/>
              </w:rPr>
              <w:t>frequência você teve</w:t>
            </w:r>
            <w:r w:rsidR="00C62801" w:rsidRPr="000F3D99">
              <w:rPr>
                <w:rFonts w:eastAsia="Calibri"/>
                <w:color w:val="auto"/>
                <w:lang w:val="pt-BR"/>
              </w:rPr>
              <w:t xml:space="preserve"> os sintomas listados abaixo</w:t>
            </w:r>
            <w:r w:rsidR="00516240" w:rsidRPr="000F3D99">
              <w:rPr>
                <w:rFonts w:eastAsia="Calibri"/>
                <w:color w:val="auto"/>
                <w:lang w:val="pt-BR"/>
              </w:rPr>
              <w:t>?</w:t>
            </w:r>
          </w:p>
          <w:p w14:paraId="759DFBD3" w14:textId="77777777" w:rsidR="00516240" w:rsidRPr="000F3D99" w:rsidRDefault="00516240">
            <w:pPr>
              <w:rPr>
                <w:rFonts w:eastAsia="Calibri"/>
                <w:color w:val="auto"/>
                <w:lang w:val="pt-BR"/>
              </w:rPr>
            </w:pPr>
          </w:p>
          <w:p w14:paraId="48D2CDB4" w14:textId="5B982939" w:rsidR="00516240" w:rsidRPr="000F3D99" w:rsidRDefault="009A043C">
            <w:pPr>
              <w:rPr>
                <w:rFonts w:eastAsia="Calibri"/>
                <w:b/>
                <w:bCs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Para cada sintoma listado abaixo, circule um número de</w:t>
            </w:r>
            <w:r w:rsidR="008D1B72">
              <w:rPr>
                <w:rFonts w:eastAsia="Calibri"/>
                <w:color w:val="auto"/>
                <w:lang w:val="pt-BR"/>
              </w:rPr>
              <w:t xml:space="preserve"> 0 a 4</w:t>
            </w:r>
            <w:r w:rsidRPr="000F3D99">
              <w:rPr>
                <w:rFonts w:eastAsia="Calibri"/>
                <w:color w:val="auto"/>
                <w:lang w:val="pt-BR"/>
              </w:rPr>
              <w:t>:</w:t>
            </w:r>
          </w:p>
          <w:p w14:paraId="5A2A5C90" w14:textId="562FF391" w:rsidR="00516240" w:rsidRPr="000F3D99" w:rsidRDefault="00516240">
            <w:pPr>
              <w:rPr>
                <w:rFonts w:eastAsia="Calibri"/>
                <w:b/>
                <w:bCs/>
                <w:color w:val="auto"/>
                <w:lang w:val="pt-BR"/>
              </w:rPr>
            </w:pPr>
            <w:r w:rsidRPr="000F3D99">
              <w:rPr>
                <w:rFonts w:eastAsia="Calibri"/>
                <w:b/>
                <w:bCs/>
                <w:color w:val="auto"/>
                <w:lang w:val="pt-BR"/>
              </w:rPr>
              <w:t xml:space="preserve">0 = </w:t>
            </w:r>
            <w:r w:rsidR="009A043C" w:rsidRPr="000F3D99">
              <w:rPr>
                <w:rFonts w:eastAsia="Calibri"/>
                <w:b/>
                <w:bCs/>
                <w:color w:val="auto"/>
                <w:lang w:val="pt-BR"/>
              </w:rPr>
              <w:t>em nenhum momento</w:t>
            </w:r>
          </w:p>
          <w:p w14:paraId="262DE8EA" w14:textId="3B706E39" w:rsidR="00516240" w:rsidRPr="000F3D99" w:rsidRDefault="00516240">
            <w:pPr>
              <w:rPr>
                <w:rFonts w:eastAsia="Calibri"/>
                <w:b/>
                <w:bCs/>
                <w:color w:val="auto"/>
                <w:lang w:val="pt-BR"/>
              </w:rPr>
            </w:pPr>
            <w:r w:rsidRPr="000F3D99">
              <w:rPr>
                <w:rFonts w:eastAsia="Calibri"/>
                <w:b/>
                <w:bCs/>
                <w:color w:val="auto"/>
                <w:lang w:val="pt-BR"/>
              </w:rPr>
              <w:t xml:space="preserve">1 = </w:t>
            </w:r>
            <w:r w:rsidR="00535F5F" w:rsidRPr="000F3D99">
              <w:rPr>
                <w:rFonts w:eastAsia="Calibri"/>
                <w:b/>
                <w:bCs/>
                <w:color w:val="auto"/>
                <w:lang w:val="pt-BR"/>
              </w:rPr>
              <w:t>um pouco do tempo</w:t>
            </w:r>
          </w:p>
          <w:p w14:paraId="4A4D225D" w14:textId="27ADAA2A" w:rsidR="00516240" w:rsidRPr="000F3D99" w:rsidRDefault="00516240">
            <w:pPr>
              <w:rPr>
                <w:rFonts w:eastAsia="Calibri"/>
                <w:b/>
                <w:bCs/>
                <w:color w:val="auto"/>
                <w:lang w:val="pt-BR"/>
              </w:rPr>
            </w:pPr>
            <w:r w:rsidRPr="000F3D99">
              <w:rPr>
                <w:rFonts w:eastAsia="Calibri"/>
                <w:b/>
                <w:bCs/>
                <w:color w:val="auto"/>
                <w:lang w:val="pt-BR"/>
              </w:rPr>
              <w:t xml:space="preserve">2 = </w:t>
            </w:r>
            <w:r w:rsidR="00D806C9" w:rsidRPr="000F3D99">
              <w:rPr>
                <w:rFonts w:eastAsia="Calibri"/>
                <w:b/>
                <w:bCs/>
                <w:color w:val="auto"/>
                <w:lang w:val="pt-BR"/>
              </w:rPr>
              <w:t xml:space="preserve">por volta de </w:t>
            </w:r>
            <w:r w:rsidR="00535F5F" w:rsidRPr="000F3D99">
              <w:rPr>
                <w:rFonts w:eastAsia="Calibri"/>
                <w:b/>
                <w:bCs/>
                <w:color w:val="auto"/>
                <w:lang w:val="pt-BR"/>
              </w:rPr>
              <w:t>metade do tempo</w:t>
            </w:r>
          </w:p>
          <w:p w14:paraId="0C2C1CF6" w14:textId="37E8C712" w:rsidR="00516240" w:rsidRPr="000F3D99" w:rsidRDefault="00516240">
            <w:pPr>
              <w:rPr>
                <w:rFonts w:eastAsia="Calibri"/>
                <w:b/>
                <w:bCs/>
                <w:color w:val="auto"/>
                <w:lang w:val="pt-BR"/>
              </w:rPr>
            </w:pPr>
            <w:r w:rsidRPr="000F3D99">
              <w:rPr>
                <w:rFonts w:eastAsia="Calibri"/>
                <w:b/>
                <w:bCs/>
                <w:color w:val="auto"/>
                <w:lang w:val="pt-BR"/>
              </w:rPr>
              <w:t xml:space="preserve">3 = </w:t>
            </w:r>
            <w:r w:rsidR="00535F5F" w:rsidRPr="000F3D99">
              <w:rPr>
                <w:rFonts w:eastAsia="Calibri"/>
                <w:b/>
                <w:bCs/>
                <w:color w:val="auto"/>
                <w:lang w:val="pt-BR"/>
              </w:rPr>
              <w:t>a maior parte do tempo</w:t>
            </w:r>
          </w:p>
          <w:p w14:paraId="135FAE4F" w14:textId="52291CF2" w:rsidR="00516240" w:rsidRPr="000F3D99" w:rsidRDefault="00516240">
            <w:pPr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b/>
                <w:bCs/>
                <w:color w:val="auto"/>
                <w:lang w:val="pt-BR"/>
              </w:rPr>
              <w:t xml:space="preserve">4 = </w:t>
            </w:r>
            <w:r w:rsidR="00535F5F" w:rsidRPr="000F3D99">
              <w:rPr>
                <w:rFonts w:eastAsia="Calibri"/>
                <w:b/>
                <w:bCs/>
                <w:color w:val="auto"/>
                <w:lang w:val="pt-BR"/>
              </w:rPr>
              <w:t>o tempo todo</w:t>
            </w:r>
          </w:p>
        </w:tc>
        <w:tc>
          <w:tcPr>
            <w:tcW w:w="57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AED53B" w14:textId="338224ED" w:rsidR="00516240" w:rsidRPr="000F3D99" w:rsidRDefault="008D1B72">
            <w:pPr>
              <w:jc w:val="center"/>
              <w:rPr>
                <w:rFonts w:eastAsia="Calibri"/>
                <w:b/>
                <w:bCs/>
                <w:iCs/>
                <w:color w:val="auto"/>
                <w:lang w:val="pt-BR"/>
              </w:rPr>
            </w:pPr>
            <w:r>
              <w:rPr>
                <w:rFonts w:eastAsia="Calibri"/>
                <w:b/>
                <w:bCs/>
                <w:iCs/>
                <w:color w:val="auto"/>
                <w:lang w:val="pt-BR"/>
              </w:rPr>
              <w:t>Intensidade</w:t>
            </w:r>
            <w:r w:rsidR="00516240" w:rsidRPr="000F3D99">
              <w:rPr>
                <w:rFonts w:eastAsia="Calibri"/>
                <w:b/>
                <w:bCs/>
                <w:iCs/>
                <w:color w:val="auto"/>
                <w:lang w:val="pt-BR"/>
              </w:rPr>
              <w:t>:</w:t>
            </w:r>
          </w:p>
          <w:p w14:paraId="46370BAE" w14:textId="77777777" w:rsidR="00516240" w:rsidRPr="000F3D99" w:rsidRDefault="00516240">
            <w:pPr>
              <w:jc w:val="center"/>
              <w:rPr>
                <w:rFonts w:eastAsia="Calibri"/>
                <w:b/>
                <w:bCs/>
                <w:iCs/>
                <w:color w:val="auto"/>
                <w:lang w:val="pt-BR"/>
              </w:rPr>
            </w:pPr>
          </w:p>
          <w:p w14:paraId="48C7E47B" w14:textId="48185B6F" w:rsidR="00516240" w:rsidRPr="000F3D99" w:rsidRDefault="00D806C9">
            <w:pPr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N</w:t>
            </w:r>
            <w:r w:rsidR="00535F5F" w:rsidRPr="000F3D99">
              <w:rPr>
                <w:rFonts w:eastAsia="Calibri"/>
                <w:color w:val="auto"/>
                <w:lang w:val="pt-BR"/>
              </w:rPr>
              <w:t xml:space="preserve">o decorrer do </w:t>
            </w:r>
            <w:r w:rsidR="00535F5F" w:rsidRPr="000F3D99">
              <w:rPr>
                <w:rFonts w:eastAsia="Calibri"/>
                <w:b/>
                <w:bCs/>
                <w:color w:val="auto"/>
                <w:u w:val="single"/>
                <w:lang w:val="pt-BR"/>
              </w:rPr>
              <w:t>último mês</w:t>
            </w:r>
            <w:r w:rsidR="00535F5F" w:rsidRPr="000F3D99">
              <w:rPr>
                <w:rFonts w:eastAsia="Calibri"/>
                <w:color w:val="auto"/>
                <w:lang w:val="pt-BR"/>
              </w:rPr>
              <w:t xml:space="preserve">, quando um sintoma abaixo estava presente, </w:t>
            </w:r>
            <w:r w:rsidR="00535F5F" w:rsidRPr="000F3D99">
              <w:rPr>
                <w:rFonts w:eastAsia="Calibri"/>
                <w:b/>
                <w:bCs/>
                <w:color w:val="auto"/>
                <w:u w:val="single"/>
                <w:lang w:val="pt-BR"/>
              </w:rPr>
              <w:t xml:space="preserve">quão </w:t>
            </w:r>
            <w:r w:rsidR="008D1B72">
              <w:rPr>
                <w:rFonts w:eastAsia="Calibri"/>
                <w:b/>
                <w:bCs/>
                <w:color w:val="auto"/>
                <w:u w:val="single"/>
                <w:lang w:val="pt-BR"/>
              </w:rPr>
              <w:t>intenso</w:t>
            </w:r>
            <w:r w:rsidR="00516240" w:rsidRPr="000F3D99">
              <w:rPr>
                <w:rFonts w:eastAsia="Calibri"/>
                <w:color w:val="auto"/>
                <w:lang w:val="pt-BR"/>
              </w:rPr>
              <w:t xml:space="preserve"> </w:t>
            </w:r>
            <w:r w:rsidR="00E34EC6" w:rsidRPr="000F3D99">
              <w:rPr>
                <w:rFonts w:eastAsia="Calibri"/>
                <w:color w:val="auto"/>
                <w:lang w:val="pt-BR"/>
              </w:rPr>
              <w:t xml:space="preserve">ele </w:t>
            </w:r>
            <w:r w:rsidR="00535F5F" w:rsidRPr="000F3D99">
              <w:rPr>
                <w:rFonts w:eastAsia="Calibri"/>
                <w:color w:val="auto"/>
                <w:lang w:val="pt-BR"/>
              </w:rPr>
              <w:t>era</w:t>
            </w:r>
            <w:r w:rsidR="00516240" w:rsidRPr="000F3D99">
              <w:rPr>
                <w:rFonts w:eastAsia="Calibri"/>
                <w:color w:val="auto"/>
                <w:lang w:val="pt-BR"/>
              </w:rPr>
              <w:t>?</w:t>
            </w:r>
          </w:p>
          <w:p w14:paraId="37952D75" w14:textId="77777777" w:rsidR="00516240" w:rsidRPr="000F3D99" w:rsidRDefault="00516240">
            <w:pPr>
              <w:rPr>
                <w:rFonts w:eastAsia="Calibri"/>
                <w:color w:val="auto"/>
                <w:lang w:val="pt-BR"/>
              </w:rPr>
            </w:pPr>
          </w:p>
          <w:p w14:paraId="16ED5486" w14:textId="700006A6" w:rsidR="00BD58E2" w:rsidRPr="000F3D99" w:rsidRDefault="00BD58E2" w:rsidP="00BD58E2">
            <w:pPr>
              <w:rPr>
                <w:rFonts w:eastAsia="Calibri"/>
                <w:b/>
                <w:bCs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Para cada sintoma listado abaixo, circule um número de</w:t>
            </w:r>
            <w:r w:rsidR="008D1B72">
              <w:rPr>
                <w:rFonts w:eastAsia="Calibri"/>
                <w:color w:val="auto"/>
                <w:lang w:val="pt-BR"/>
              </w:rPr>
              <w:t xml:space="preserve"> 0 a 4</w:t>
            </w:r>
            <w:r w:rsidRPr="000F3D99">
              <w:rPr>
                <w:rFonts w:eastAsia="Calibri"/>
                <w:color w:val="auto"/>
                <w:lang w:val="pt-BR"/>
              </w:rPr>
              <w:t>:</w:t>
            </w:r>
          </w:p>
          <w:p w14:paraId="501A5B60" w14:textId="0A7FE103" w:rsidR="00516240" w:rsidRPr="000F3D99" w:rsidRDefault="00516240">
            <w:pPr>
              <w:rPr>
                <w:rFonts w:eastAsia="Calibri"/>
                <w:b/>
                <w:bCs/>
                <w:color w:val="auto"/>
                <w:lang w:val="pt-BR"/>
              </w:rPr>
            </w:pPr>
            <w:r w:rsidRPr="000F3D99">
              <w:rPr>
                <w:rFonts w:eastAsia="Calibri"/>
                <w:b/>
                <w:bCs/>
                <w:color w:val="auto"/>
                <w:lang w:val="pt-BR"/>
              </w:rPr>
              <w:t xml:space="preserve">0 = </w:t>
            </w:r>
            <w:r w:rsidR="00826FB1" w:rsidRPr="000F3D99">
              <w:rPr>
                <w:rFonts w:eastAsia="Calibri"/>
                <w:b/>
                <w:bCs/>
                <w:color w:val="auto"/>
                <w:lang w:val="pt-BR"/>
              </w:rPr>
              <w:t>não tive o sintoma</w:t>
            </w:r>
          </w:p>
          <w:p w14:paraId="1E30481F" w14:textId="6CAFC5CD" w:rsidR="00516240" w:rsidRPr="000F3D99" w:rsidRDefault="00516240">
            <w:pPr>
              <w:rPr>
                <w:rFonts w:eastAsia="Calibri"/>
                <w:b/>
                <w:bCs/>
                <w:color w:val="auto"/>
                <w:lang w:val="pt-BR"/>
              </w:rPr>
            </w:pPr>
            <w:r w:rsidRPr="000F3D99">
              <w:rPr>
                <w:rFonts w:eastAsia="Calibri"/>
                <w:b/>
                <w:bCs/>
                <w:color w:val="auto"/>
                <w:lang w:val="pt-BR"/>
              </w:rPr>
              <w:t xml:space="preserve">1 = </w:t>
            </w:r>
            <w:r w:rsidR="00826FB1" w:rsidRPr="000F3D99">
              <w:rPr>
                <w:rFonts w:eastAsia="Calibri"/>
                <w:b/>
                <w:bCs/>
                <w:color w:val="auto"/>
                <w:lang w:val="pt-BR"/>
              </w:rPr>
              <w:t>leve</w:t>
            </w:r>
          </w:p>
          <w:p w14:paraId="3D4B835C" w14:textId="1D405DF9" w:rsidR="00516240" w:rsidRPr="000F3D99" w:rsidRDefault="00516240">
            <w:pPr>
              <w:rPr>
                <w:rFonts w:eastAsia="Calibri"/>
                <w:b/>
                <w:bCs/>
                <w:color w:val="auto"/>
                <w:lang w:val="pt-BR"/>
              </w:rPr>
            </w:pPr>
            <w:r w:rsidRPr="000F3D99">
              <w:rPr>
                <w:rFonts w:eastAsia="Calibri"/>
                <w:b/>
                <w:bCs/>
                <w:color w:val="auto"/>
                <w:lang w:val="pt-BR"/>
              </w:rPr>
              <w:t>2 = modera</w:t>
            </w:r>
            <w:r w:rsidR="00826FB1" w:rsidRPr="000F3D99">
              <w:rPr>
                <w:rFonts w:eastAsia="Calibri"/>
                <w:b/>
                <w:bCs/>
                <w:color w:val="auto"/>
                <w:lang w:val="pt-BR"/>
              </w:rPr>
              <w:t>do</w:t>
            </w:r>
          </w:p>
          <w:p w14:paraId="14FB3FCF" w14:textId="1C42FACA" w:rsidR="00516240" w:rsidRPr="000F3D99" w:rsidRDefault="00516240">
            <w:pPr>
              <w:rPr>
                <w:rFonts w:eastAsia="Calibri"/>
                <w:b/>
                <w:bCs/>
                <w:color w:val="auto"/>
                <w:lang w:val="pt-BR"/>
              </w:rPr>
            </w:pPr>
            <w:r w:rsidRPr="000F3D99">
              <w:rPr>
                <w:rFonts w:eastAsia="Calibri"/>
                <w:b/>
                <w:bCs/>
                <w:color w:val="auto"/>
                <w:lang w:val="pt-BR"/>
              </w:rPr>
              <w:t xml:space="preserve">3 = </w:t>
            </w:r>
            <w:r w:rsidR="008D1B72">
              <w:rPr>
                <w:rFonts w:eastAsia="Calibri"/>
                <w:b/>
                <w:bCs/>
                <w:color w:val="auto"/>
                <w:lang w:val="pt-BR"/>
              </w:rPr>
              <w:t>intenso</w:t>
            </w:r>
          </w:p>
          <w:p w14:paraId="05CBA472" w14:textId="0445D4D7" w:rsidR="00516240" w:rsidRPr="000F3D99" w:rsidRDefault="00516240">
            <w:pPr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b/>
                <w:bCs/>
                <w:color w:val="auto"/>
                <w:lang w:val="pt-BR"/>
              </w:rPr>
              <w:t xml:space="preserve">4 = </w:t>
            </w:r>
            <w:r w:rsidR="00826FB1" w:rsidRPr="000F3D99">
              <w:rPr>
                <w:rFonts w:eastAsia="Calibri"/>
                <w:b/>
                <w:bCs/>
                <w:color w:val="auto"/>
                <w:lang w:val="pt-BR"/>
              </w:rPr>
              <w:t xml:space="preserve">muito </w:t>
            </w:r>
            <w:r w:rsidR="008D1B72">
              <w:rPr>
                <w:rFonts w:eastAsia="Calibri"/>
                <w:b/>
                <w:bCs/>
                <w:color w:val="auto"/>
                <w:lang w:val="pt-BR"/>
              </w:rPr>
              <w:t>intenso</w:t>
            </w:r>
          </w:p>
        </w:tc>
      </w:tr>
    </w:tbl>
    <w:p w14:paraId="723E15DA" w14:textId="77777777" w:rsidR="00516240" w:rsidRPr="000F3D99" w:rsidRDefault="00516240" w:rsidP="00516240">
      <w:pPr>
        <w:jc w:val="center"/>
        <w:rPr>
          <w:rFonts w:eastAsia="Calibri"/>
          <w:color w:val="auto"/>
          <w:lang w:val="pt-BR"/>
        </w:rPr>
      </w:pPr>
    </w:p>
    <w:tbl>
      <w:tblPr>
        <w:tblStyle w:val="TableGrid1"/>
        <w:tblW w:w="10800" w:type="dxa"/>
        <w:jc w:val="center"/>
        <w:tblInd w:w="0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7288"/>
        <w:gridCol w:w="1710"/>
        <w:gridCol w:w="1802"/>
      </w:tblGrid>
      <w:tr w:rsidR="00516240" w:rsidRPr="000F3D99" w14:paraId="6C26E044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2D92FD9" w14:textId="4275C03C" w:rsidR="00516240" w:rsidRPr="000F3D99" w:rsidRDefault="00826FB1">
            <w:pPr>
              <w:spacing w:line="480" w:lineRule="auto"/>
              <w:rPr>
                <w:rFonts w:eastAsia="Calibri"/>
                <w:b/>
                <w:color w:val="auto"/>
                <w:lang w:val="pt-BR"/>
              </w:rPr>
            </w:pPr>
            <w:r w:rsidRPr="000F3D99">
              <w:rPr>
                <w:rFonts w:eastAsia="Calibri"/>
                <w:b/>
                <w:color w:val="auto"/>
                <w:lang w:val="pt-BR"/>
              </w:rPr>
              <w:t>Sintoma</w:t>
            </w:r>
            <w:r w:rsidR="00516240" w:rsidRPr="000F3D99">
              <w:rPr>
                <w:rFonts w:eastAsia="Calibri"/>
                <w:b/>
                <w:color w:val="auto"/>
                <w:lang w:val="pt-BR"/>
              </w:rPr>
              <w:tab/>
            </w:r>
            <w:r w:rsidR="00516240" w:rsidRPr="000F3D99">
              <w:rPr>
                <w:rFonts w:eastAsia="Calibri"/>
                <w:b/>
                <w:color w:val="auto"/>
                <w:lang w:val="pt-BR"/>
              </w:rPr>
              <w:tab/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10D8826" w14:textId="4BEA0550" w:rsidR="00516240" w:rsidRPr="000F3D99" w:rsidRDefault="00826FB1">
            <w:pPr>
              <w:spacing w:line="480" w:lineRule="auto"/>
              <w:jc w:val="center"/>
              <w:rPr>
                <w:rFonts w:eastAsia="Calibri"/>
                <w:b/>
                <w:color w:val="auto"/>
                <w:lang w:val="pt-BR"/>
              </w:rPr>
            </w:pPr>
            <w:r w:rsidRPr="000F3D99">
              <w:rPr>
                <w:rFonts w:eastAsia="Calibri"/>
                <w:b/>
                <w:color w:val="auto"/>
                <w:lang w:val="pt-BR"/>
              </w:rPr>
              <w:t>Frequência</w:t>
            </w:r>
            <w:r w:rsidR="00516240" w:rsidRPr="000F3D99">
              <w:rPr>
                <w:rFonts w:eastAsia="Calibri"/>
                <w:b/>
                <w:color w:val="auto"/>
                <w:lang w:val="pt-BR"/>
              </w:rPr>
              <w:t>:</w:t>
            </w:r>
          </w:p>
        </w:tc>
        <w:tc>
          <w:tcPr>
            <w:tcW w:w="18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F2CFE5C" w14:textId="62E85A2E" w:rsidR="00516240" w:rsidRPr="000F3D99" w:rsidRDefault="008D1B72">
            <w:pPr>
              <w:spacing w:line="480" w:lineRule="auto"/>
              <w:jc w:val="center"/>
              <w:rPr>
                <w:rFonts w:eastAsia="Calibri"/>
                <w:b/>
                <w:color w:val="auto"/>
                <w:lang w:val="pt-BR"/>
              </w:rPr>
            </w:pPr>
            <w:r>
              <w:rPr>
                <w:rFonts w:eastAsia="Calibri"/>
                <w:b/>
                <w:color w:val="auto"/>
                <w:lang w:val="pt-BR"/>
              </w:rPr>
              <w:t>Intensidade</w:t>
            </w:r>
            <w:r w:rsidR="00516240" w:rsidRPr="000F3D99">
              <w:rPr>
                <w:rFonts w:eastAsia="Calibri"/>
                <w:b/>
                <w:color w:val="auto"/>
                <w:lang w:val="pt-BR"/>
              </w:rPr>
              <w:t>:</w:t>
            </w:r>
          </w:p>
        </w:tc>
      </w:tr>
      <w:tr w:rsidR="00516240" w:rsidRPr="000F3D99" w14:paraId="66FA92E6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A769088" w14:textId="75E87E50" w:rsidR="00516240" w:rsidRPr="000F3D99" w:rsidRDefault="00516240">
            <w:pPr>
              <w:spacing w:after="120"/>
              <w:rPr>
                <w:rFonts w:ascii="Calibri" w:eastAsia="Calibri" w:hAnsi="Calibri"/>
                <w:color w:val="auto"/>
                <w:sz w:val="20"/>
                <w:szCs w:val="20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12. </w:t>
            </w:r>
            <w:r w:rsidR="000045B0" w:rsidRPr="000F3D99">
              <w:rPr>
                <w:rFonts w:eastAsia="Calibri"/>
                <w:color w:val="auto"/>
                <w:lang w:val="pt-BR"/>
              </w:rPr>
              <w:t xml:space="preserve">Fadiga/cansaço extremo 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19386C0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3A54952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073CC822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E25FAA" w14:textId="4BCD3552" w:rsidR="00516240" w:rsidRPr="000F3D99" w:rsidRDefault="00516240">
            <w:pPr>
              <w:spacing w:after="120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13. </w:t>
            </w:r>
            <w:r w:rsidR="000045B0" w:rsidRPr="000F3D99">
              <w:rPr>
                <w:rFonts w:eastAsia="Calibri"/>
                <w:color w:val="auto"/>
                <w:lang w:val="pt-BR"/>
              </w:rPr>
              <w:t>Toss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7CDBFE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1073F0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38FFA883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D68343" w14:textId="2045A489" w:rsidR="00516240" w:rsidRPr="000F3D99" w:rsidRDefault="00516240">
            <w:pPr>
              <w:spacing w:after="120" w:line="480" w:lineRule="auto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14. </w:t>
            </w:r>
            <w:r w:rsidR="00817A72" w:rsidRPr="000F3D99">
              <w:rPr>
                <w:rFonts w:eastAsia="Calibri"/>
                <w:color w:val="auto"/>
                <w:lang w:val="pt-BR"/>
              </w:rPr>
              <w:t xml:space="preserve">Perda ou mudança de olfato e/ou paladar 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76830B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8E37CE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32E33FF5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F078CA" w14:textId="1EF007E3" w:rsidR="00516240" w:rsidRPr="000F3D99" w:rsidRDefault="00516240">
            <w:pPr>
              <w:spacing w:after="120" w:line="480" w:lineRule="auto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15. </w:t>
            </w:r>
            <w:r w:rsidR="000045B0" w:rsidRPr="000F3D99">
              <w:rPr>
                <w:rFonts w:eastAsia="Calibri"/>
                <w:color w:val="auto"/>
                <w:lang w:val="pt-BR"/>
              </w:rPr>
              <w:t xml:space="preserve">Falta de ar e/ou dificuldade para respirar 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56B700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B737C3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49209CC1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196741" w14:textId="17DBE49F" w:rsidR="00516240" w:rsidRPr="000F3D99" w:rsidRDefault="00516240">
            <w:pPr>
              <w:spacing w:after="120" w:line="480" w:lineRule="auto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lastRenderedPageBreak/>
              <w:t xml:space="preserve">16. </w:t>
            </w:r>
            <w:r w:rsidR="000045B0" w:rsidRPr="000F3D99">
              <w:rPr>
                <w:lang w:val="pt-BR"/>
              </w:rPr>
              <w:t>Dor no peito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9B0CDF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497BD7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477CF20C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32A740E" w14:textId="471BA6C3" w:rsidR="00516240" w:rsidRPr="000F3D99" w:rsidRDefault="00516240">
            <w:pPr>
              <w:spacing w:after="120" w:line="480" w:lineRule="auto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17. </w:t>
            </w:r>
            <w:r w:rsidR="000045B0" w:rsidRPr="000F3D99">
              <w:rPr>
                <w:lang w:val="pt-BR"/>
              </w:rPr>
              <w:t>Congestão nasal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B2EBB2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08BE66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54444BD2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5E8989" w14:textId="4A4EFB7F" w:rsidR="00516240" w:rsidRPr="000F3D99" w:rsidRDefault="00516240">
            <w:pPr>
              <w:spacing w:after="120" w:line="480" w:lineRule="auto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18. </w:t>
            </w:r>
            <w:r w:rsidR="000045B0" w:rsidRPr="000F3D99">
              <w:rPr>
                <w:rFonts w:eastAsia="Calibri"/>
                <w:color w:val="auto"/>
                <w:lang w:val="pt-BR"/>
              </w:rPr>
              <w:t>Queda de cabelo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CEFD2D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D367DD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56A57810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1D9C84" w14:textId="69D34226" w:rsidR="00516240" w:rsidRPr="000F3D99" w:rsidRDefault="00516240">
            <w:pPr>
              <w:spacing w:after="120" w:line="480" w:lineRule="auto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19. </w:t>
            </w:r>
            <w:r w:rsidR="000045B0" w:rsidRPr="000F3D99">
              <w:rPr>
                <w:rFonts w:eastAsia="Calibri"/>
                <w:color w:val="auto"/>
                <w:lang w:val="pt-BR"/>
              </w:rPr>
              <w:t>Dor de cabeça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0A5D01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9EBC2B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5DF4F07F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FBF1BB" w14:textId="3BEEFA07" w:rsidR="00516240" w:rsidRPr="000F3D99" w:rsidRDefault="00516240">
            <w:pPr>
              <w:spacing w:after="120" w:line="480" w:lineRule="auto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20. </w:t>
            </w:r>
            <w:r w:rsidR="008D3E7F" w:rsidRPr="000F3D99">
              <w:rPr>
                <w:rFonts w:eastAsia="Calibri"/>
                <w:color w:val="auto"/>
                <w:lang w:val="pt-BR"/>
              </w:rPr>
              <w:t>Dor nos ossos e/ou articulaçõe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754655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E181BF2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3C954FB7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BB3352" w14:textId="5CD2F1C2" w:rsidR="00516240" w:rsidRPr="000F3D99" w:rsidRDefault="00516240">
            <w:pPr>
              <w:spacing w:line="480" w:lineRule="auto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21. </w:t>
            </w:r>
            <w:r w:rsidR="008D3E7F" w:rsidRPr="000F3D99">
              <w:rPr>
                <w:rFonts w:eastAsia="Calibri"/>
                <w:color w:val="auto"/>
                <w:lang w:val="pt-BR"/>
              </w:rPr>
              <w:t>Pernas pesadas e/ou pernas inchada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AC9BF1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8E74D82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1D1463B2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1FF101" w14:textId="394C2832" w:rsidR="00516240" w:rsidRPr="000F3D99" w:rsidRDefault="00516240">
            <w:pPr>
              <w:spacing w:after="120" w:line="480" w:lineRule="auto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22. </w:t>
            </w:r>
            <w:r w:rsidR="00D75A50" w:rsidRPr="000F3D99">
              <w:rPr>
                <w:rFonts w:eastAsia="Calibri"/>
                <w:color w:val="auto"/>
                <w:lang w:val="pt-BR"/>
              </w:rPr>
              <w:t xml:space="preserve">Febre, </w:t>
            </w:r>
            <w:r w:rsidR="00B700B2" w:rsidRPr="000F3D99">
              <w:rPr>
                <w:rFonts w:eastAsia="Calibri"/>
                <w:color w:val="auto"/>
                <w:lang w:val="pt-BR"/>
              </w:rPr>
              <w:t>calafrio</w:t>
            </w:r>
            <w:r w:rsidR="00D75A50" w:rsidRPr="000F3D99">
              <w:rPr>
                <w:rFonts w:eastAsia="Calibri"/>
                <w:color w:val="auto"/>
                <w:lang w:val="pt-BR"/>
              </w:rPr>
              <w:t xml:space="preserve">, e/ou </w:t>
            </w:r>
            <w:r w:rsidR="0000050E" w:rsidRPr="000F3D99">
              <w:rPr>
                <w:rFonts w:eastAsia="Calibri"/>
                <w:color w:val="auto"/>
                <w:lang w:val="pt-BR"/>
              </w:rPr>
              <w:t>sudorese</w:t>
            </w:r>
            <w:r w:rsidRPr="000F3D99">
              <w:rPr>
                <w:rFonts w:eastAsia="Calibri"/>
                <w:color w:val="auto"/>
                <w:lang w:val="pt-BR"/>
              </w:rPr>
              <w:t xml:space="preserve">   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6D7ED1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A6EE65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09D5CBCB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</w:tcPr>
          <w:p w14:paraId="1A1FB01C" w14:textId="3E34C80E" w:rsidR="00516240" w:rsidRPr="000F3D99" w:rsidRDefault="00516240">
            <w:pPr>
              <w:rPr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23. </w:t>
            </w:r>
            <w:r w:rsidR="0000050E" w:rsidRPr="000F3D99">
              <w:rPr>
                <w:lang w:val="pt-BR"/>
              </w:rPr>
              <w:t>Problemas nos nervos</w:t>
            </w:r>
            <w:r w:rsidRPr="000F3D99">
              <w:rPr>
                <w:lang w:val="pt-BR"/>
              </w:rPr>
              <w:t xml:space="preserve"> (tremor</w:t>
            </w:r>
            <w:r w:rsidR="0000050E" w:rsidRPr="000F3D99">
              <w:rPr>
                <w:lang w:val="pt-BR"/>
              </w:rPr>
              <w:t>es</w:t>
            </w:r>
            <w:r w:rsidRPr="000F3D99">
              <w:rPr>
                <w:lang w:val="pt-BR"/>
              </w:rPr>
              <w:t xml:space="preserve">, </w:t>
            </w:r>
            <w:r w:rsidR="0000050E" w:rsidRPr="000F3D99">
              <w:rPr>
                <w:lang w:val="pt-BR"/>
              </w:rPr>
              <w:t>movimentos anormais</w:t>
            </w:r>
            <w:r w:rsidRPr="000F3D99">
              <w:rPr>
                <w:lang w:val="pt-BR"/>
              </w:rPr>
              <w:t>,</w:t>
            </w:r>
            <w:r w:rsidR="0026075C" w:rsidRPr="000F3D99">
              <w:rPr>
                <w:lang w:val="pt-BR"/>
              </w:rPr>
              <w:t xml:space="preserve"> </w:t>
            </w:r>
            <w:r w:rsidR="00D522D3" w:rsidRPr="000F3D99">
              <w:rPr>
                <w:lang w:val="pt-BR"/>
              </w:rPr>
              <w:t>dormência</w:t>
            </w:r>
            <w:r w:rsidRPr="000F3D99">
              <w:rPr>
                <w:lang w:val="pt-BR"/>
              </w:rPr>
              <w:t xml:space="preserve">, </w:t>
            </w:r>
            <w:r w:rsidR="0000050E" w:rsidRPr="000F3D99">
              <w:rPr>
                <w:lang w:val="pt-BR"/>
              </w:rPr>
              <w:t>formigamento</w:t>
            </w:r>
            <w:r w:rsidRPr="000F3D99">
              <w:rPr>
                <w:lang w:val="pt-BR"/>
              </w:rPr>
              <w:t xml:space="preserve">, </w:t>
            </w:r>
            <w:r w:rsidR="0000050E" w:rsidRPr="000F3D99">
              <w:rPr>
                <w:lang w:val="pt-BR"/>
              </w:rPr>
              <w:t>queimação</w:t>
            </w:r>
            <w:r w:rsidRPr="000F3D99">
              <w:rPr>
                <w:lang w:val="pt-BR"/>
              </w:rPr>
              <w:t xml:space="preserve">, </w:t>
            </w:r>
            <w:r w:rsidR="0000050E" w:rsidRPr="000F3D99">
              <w:rPr>
                <w:lang w:val="pt-BR"/>
              </w:rPr>
              <w:t>não conseguir mover parte do corpo</w:t>
            </w:r>
            <w:r w:rsidRPr="000F3D99">
              <w:rPr>
                <w:lang w:val="pt-BR"/>
              </w:rPr>
              <w:t>,</w:t>
            </w:r>
            <w:r w:rsidR="0000050E" w:rsidRPr="000F3D99">
              <w:rPr>
                <w:lang w:val="pt-BR"/>
              </w:rPr>
              <w:t xml:space="preserve"> convulsões</w:t>
            </w:r>
            <w:r w:rsidRPr="000F3D99">
              <w:rPr>
                <w:lang w:val="pt-BR"/>
              </w:rPr>
              <w:t>)</w:t>
            </w:r>
          </w:p>
          <w:p w14:paraId="4CB3F4AB" w14:textId="77777777" w:rsidR="00516240" w:rsidRPr="000F3D99" w:rsidRDefault="00516240">
            <w:pPr>
              <w:rPr>
                <w:rFonts w:eastAsia="Calibri"/>
                <w:color w:val="auto"/>
                <w:lang w:val="pt-BR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BE1D70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E7C18F2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6FF8942F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F7CFFC" w14:textId="3A01B92A" w:rsidR="00516240" w:rsidRPr="000F3D99" w:rsidRDefault="00516240">
            <w:pPr>
              <w:spacing w:after="120" w:line="480" w:lineRule="auto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24. </w:t>
            </w:r>
            <w:r w:rsidR="0000050E" w:rsidRPr="000F3D99">
              <w:rPr>
                <w:rFonts w:eastAsia="Calibri"/>
                <w:color w:val="auto"/>
                <w:lang w:val="pt-BR"/>
              </w:rPr>
              <w:t>Mudanças na cor da pele como vermelho, branco ou roxo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F2DAF3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C68568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69CCA37E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</w:tcPr>
          <w:p w14:paraId="46DEE3A0" w14:textId="4953C148" w:rsidR="00516240" w:rsidRPr="000F3D99" w:rsidRDefault="00516240">
            <w:pPr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25. </w:t>
            </w:r>
            <w:r w:rsidR="0000050E" w:rsidRPr="000F3D99">
              <w:rPr>
                <w:rFonts w:eastAsia="Calibri"/>
                <w:color w:val="auto"/>
                <w:lang w:val="pt-BR"/>
              </w:rPr>
              <w:t>Problemas de visão</w:t>
            </w:r>
            <w:r w:rsidRPr="000F3D99">
              <w:rPr>
                <w:rFonts w:eastAsia="Calibri"/>
                <w:color w:val="auto"/>
                <w:lang w:val="pt-BR"/>
              </w:rPr>
              <w:t xml:space="preserve"> (</w:t>
            </w:r>
            <w:r w:rsidR="0000050E" w:rsidRPr="000F3D99">
              <w:rPr>
                <w:rFonts w:eastAsia="Calibri"/>
                <w:color w:val="auto"/>
                <w:lang w:val="pt-BR"/>
              </w:rPr>
              <w:t>embaçamento</w:t>
            </w:r>
            <w:r w:rsidRPr="000F3D99">
              <w:rPr>
                <w:rFonts w:eastAsia="Calibri"/>
                <w:color w:val="auto"/>
                <w:lang w:val="pt-BR"/>
              </w:rPr>
              <w:t xml:space="preserve">, </w:t>
            </w:r>
            <w:r w:rsidR="0000050E" w:rsidRPr="000F3D99">
              <w:rPr>
                <w:rFonts w:eastAsia="Calibri"/>
                <w:color w:val="auto"/>
                <w:lang w:val="pt-BR"/>
              </w:rPr>
              <w:t>sensibilidade à luz</w:t>
            </w:r>
            <w:r w:rsidRPr="000F3D99">
              <w:rPr>
                <w:rFonts w:eastAsia="Calibri"/>
                <w:color w:val="auto"/>
                <w:lang w:val="pt-BR"/>
              </w:rPr>
              <w:t>, dif</w:t>
            </w:r>
            <w:r w:rsidR="0026075C" w:rsidRPr="000F3D99">
              <w:rPr>
                <w:rFonts w:eastAsia="Calibri"/>
                <w:color w:val="auto"/>
                <w:lang w:val="pt-BR"/>
              </w:rPr>
              <w:t>iculdade para ler ou focar</w:t>
            </w:r>
            <w:r w:rsidRPr="000F3D99">
              <w:rPr>
                <w:rFonts w:eastAsia="Calibri"/>
                <w:color w:val="auto"/>
                <w:lang w:val="pt-BR"/>
              </w:rPr>
              <w:t xml:space="preserve">, </w:t>
            </w:r>
            <w:r w:rsidR="0026075C" w:rsidRPr="000F3D99">
              <w:rPr>
                <w:rFonts w:eastAsia="Calibri"/>
                <w:color w:val="auto"/>
                <w:lang w:val="pt-BR"/>
              </w:rPr>
              <w:t>moscas volantes</w:t>
            </w:r>
            <w:r w:rsidRPr="000F3D99">
              <w:rPr>
                <w:rFonts w:eastAsia="Calibri"/>
                <w:color w:val="auto"/>
                <w:lang w:val="pt-BR"/>
              </w:rPr>
              <w:t xml:space="preserve">, </w:t>
            </w:r>
            <w:r w:rsidR="0026075C" w:rsidRPr="000F3D99">
              <w:rPr>
                <w:rFonts w:eastAsia="Calibri"/>
                <w:color w:val="auto"/>
                <w:lang w:val="pt-BR"/>
              </w:rPr>
              <w:t>flashes de luz</w:t>
            </w:r>
            <w:r w:rsidRPr="000F3D99">
              <w:rPr>
                <w:rFonts w:eastAsia="Calibri"/>
                <w:color w:val="auto"/>
                <w:lang w:val="pt-BR"/>
              </w:rPr>
              <w:t>)</w:t>
            </w:r>
          </w:p>
          <w:p w14:paraId="6FCF4E55" w14:textId="77777777" w:rsidR="00516240" w:rsidRPr="000F3D99" w:rsidRDefault="00516240">
            <w:pPr>
              <w:rPr>
                <w:rFonts w:eastAsia="Calibri"/>
                <w:color w:val="auto"/>
                <w:lang w:val="pt-BR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EFD1194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9860F6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095C0C7C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A908B7" w14:textId="39BEA6DE" w:rsidR="00516240" w:rsidRPr="000F3D99" w:rsidRDefault="00516240">
            <w:pPr>
              <w:spacing w:after="120" w:line="480" w:lineRule="auto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26. </w:t>
            </w:r>
            <w:r w:rsidR="0026075C" w:rsidRPr="000F3D99">
              <w:rPr>
                <w:rFonts w:eastAsia="Calibri"/>
                <w:color w:val="auto"/>
                <w:lang w:val="pt-BR"/>
              </w:rPr>
              <w:t>Perda de memória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C03C8E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DFF8E3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32871BCE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B57B9CE" w14:textId="2FF7FB78" w:rsidR="00516240" w:rsidRPr="000F3D99" w:rsidRDefault="00516240">
            <w:pPr>
              <w:rPr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27. </w:t>
            </w:r>
            <w:r w:rsidR="0026075C" w:rsidRPr="000F3D99">
              <w:rPr>
                <w:lang w:val="pt-BR"/>
              </w:rPr>
              <w:t>Problemas na audição</w:t>
            </w:r>
            <w:r w:rsidRPr="000F3D99">
              <w:rPr>
                <w:lang w:val="pt-BR"/>
              </w:rPr>
              <w:t xml:space="preserve"> (</w:t>
            </w:r>
            <w:r w:rsidR="0026075C" w:rsidRPr="000F3D99">
              <w:rPr>
                <w:lang w:val="pt-BR"/>
              </w:rPr>
              <w:t>perda de audição</w:t>
            </w:r>
            <w:r w:rsidRPr="000F3D99">
              <w:rPr>
                <w:lang w:val="pt-BR"/>
              </w:rPr>
              <w:t xml:space="preserve">, </w:t>
            </w:r>
            <w:r w:rsidR="0026075C" w:rsidRPr="000F3D99">
              <w:rPr>
                <w:lang w:val="pt-BR"/>
              </w:rPr>
              <w:t>zumbido nos ouvidos</w:t>
            </w:r>
            <w:r w:rsidRPr="000F3D99">
              <w:rPr>
                <w:lang w:val="pt-BR"/>
              </w:rPr>
              <w:t xml:space="preserve">) 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7FD59F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332108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7249DC8E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44276E5" w14:textId="39464A5F" w:rsidR="00516240" w:rsidRPr="000F3D99" w:rsidRDefault="00516240">
            <w:pPr>
              <w:spacing w:line="480" w:lineRule="auto"/>
              <w:rPr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28.</w:t>
            </w:r>
            <w:r w:rsidRPr="000F3D99">
              <w:rPr>
                <w:lang w:val="pt-BR"/>
              </w:rPr>
              <w:t xml:space="preserve"> A</w:t>
            </w:r>
            <w:r w:rsidR="0026075C" w:rsidRPr="000F3D99">
              <w:rPr>
                <w:lang w:val="pt-BR"/>
              </w:rPr>
              <w:t>nsiedad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4D7E67E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B22532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0752CCDE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9F3B49" w14:textId="21A4CEF3" w:rsidR="00516240" w:rsidRPr="000F3D99" w:rsidRDefault="00516240">
            <w:pPr>
              <w:spacing w:line="480" w:lineRule="auto"/>
              <w:rPr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29. Depres</w:t>
            </w:r>
            <w:r w:rsidR="0026075C" w:rsidRPr="000F3D99">
              <w:rPr>
                <w:rFonts w:eastAsia="Calibri"/>
                <w:color w:val="auto"/>
                <w:lang w:val="pt-BR"/>
              </w:rPr>
              <w:t>são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B21132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4A9569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5C2DB3E7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</w:tcPr>
          <w:p w14:paraId="61330CCE" w14:textId="21A51881" w:rsidR="00516240" w:rsidRPr="000F3D99" w:rsidRDefault="00516240">
            <w:pPr>
              <w:rPr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30.</w:t>
            </w:r>
            <w:r w:rsidRPr="000F3D99">
              <w:rPr>
                <w:lang w:val="pt-BR"/>
              </w:rPr>
              <w:t xml:space="preserve"> </w:t>
            </w:r>
            <w:r w:rsidR="0026075C" w:rsidRPr="000F3D99">
              <w:rPr>
                <w:lang w:val="pt-BR"/>
              </w:rPr>
              <w:t>Sintomas gastrointestinais</w:t>
            </w:r>
            <w:r w:rsidRPr="000F3D99">
              <w:rPr>
                <w:lang w:val="pt-BR"/>
              </w:rPr>
              <w:t xml:space="preserve"> (</w:t>
            </w:r>
            <w:r w:rsidR="0026075C" w:rsidRPr="000F3D99">
              <w:rPr>
                <w:lang w:val="pt-BR"/>
              </w:rPr>
              <w:t>dor</w:t>
            </w:r>
            <w:r w:rsidRPr="000F3D99">
              <w:rPr>
                <w:lang w:val="pt-BR"/>
              </w:rPr>
              <w:t xml:space="preserve">, </w:t>
            </w:r>
            <w:r w:rsidR="0026075C" w:rsidRPr="000F3D99">
              <w:rPr>
                <w:lang w:val="pt-BR"/>
              </w:rPr>
              <w:t xml:space="preserve">sentindo-se cheio </w:t>
            </w:r>
            <w:r w:rsidRPr="000F3D99">
              <w:rPr>
                <w:lang w:val="pt-BR"/>
              </w:rPr>
              <w:t>o</w:t>
            </w:r>
            <w:r w:rsidR="0026075C" w:rsidRPr="000F3D99">
              <w:rPr>
                <w:lang w:val="pt-BR"/>
              </w:rPr>
              <w:t>u</w:t>
            </w:r>
            <w:r w:rsidRPr="000F3D99">
              <w:rPr>
                <w:lang w:val="pt-BR"/>
              </w:rPr>
              <w:t xml:space="preserve"> vomit</w:t>
            </w:r>
            <w:r w:rsidR="0026075C" w:rsidRPr="000F3D99">
              <w:rPr>
                <w:lang w:val="pt-BR"/>
              </w:rPr>
              <w:t>ando</w:t>
            </w:r>
            <w:r w:rsidRPr="000F3D99">
              <w:rPr>
                <w:lang w:val="pt-BR"/>
              </w:rPr>
              <w:t xml:space="preserve"> </w:t>
            </w:r>
            <w:r w:rsidR="0026075C" w:rsidRPr="000F3D99">
              <w:rPr>
                <w:lang w:val="pt-BR"/>
              </w:rPr>
              <w:t>depois de comer</w:t>
            </w:r>
            <w:r w:rsidRPr="000F3D99">
              <w:rPr>
                <w:lang w:val="pt-BR"/>
              </w:rPr>
              <w:t>, n</w:t>
            </w:r>
            <w:r w:rsidR="0026075C" w:rsidRPr="000F3D99">
              <w:rPr>
                <w:lang w:val="pt-BR"/>
              </w:rPr>
              <w:t>á</w:t>
            </w:r>
            <w:r w:rsidRPr="000F3D99">
              <w:rPr>
                <w:lang w:val="pt-BR"/>
              </w:rPr>
              <w:t xml:space="preserve">usea, </w:t>
            </w:r>
            <w:r w:rsidR="008D1B72" w:rsidRPr="000F3D99">
              <w:rPr>
                <w:lang w:val="pt-BR"/>
              </w:rPr>
              <w:t>diarreia</w:t>
            </w:r>
            <w:r w:rsidRPr="000F3D99">
              <w:rPr>
                <w:lang w:val="pt-BR"/>
              </w:rPr>
              <w:t>, constipa</w:t>
            </w:r>
            <w:r w:rsidR="0026075C" w:rsidRPr="000F3D99">
              <w:rPr>
                <w:lang w:val="pt-BR"/>
              </w:rPr>
              <w:t>ção</w:t>
            </w:r>
            <w:r w:rsidRPr="000F3D99">
              <w:rPr>
                <w:lang w:val="pt-BR"/>
              </w:rPr>
              <w:t>)</w:t>
            </w:r>
          </w:p>
          <w:p w14:paraId="7E7F29BA" w14:textId="77777777" w:rsidR="00516240" w:rsidRPr="000F3D99" w:rsidRDefault="00516240">
            <w:pPr>
              <w:rPr>
                <w:lang w:val="pt-BR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70BE2D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3CBD0E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307A2C44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5B7B62" w14:textId="52CD16B1" w:rsidR="00516240" w:rsidRPr="000F3D99" w:rsidRDefault="00516240">
            <w:pPr>
              <w:spacing w:line="480" w:lineRule="auto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31. </w:t>
            </w:r>
            <w:r w:rsidR="0026075C" w:rsidRPr="000F3D99">
              <w:rPr>
                <w:rFonts w:eastAsia="Calibri"/>
                <w:color w:val="auto"/>
                <w:lang w:val="pt-BR"/>
              </w:rPr>
              <w:t>Perda de peso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994FF8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49DB01E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3ECE0BC8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00FD79" w14:textId="4D699537" w:rsidR="00516240" w:rsidRPr="000F3D99" w:rsidRDefault="00516240">
            <w:pPr>
              <w:spacing w:line="480" w:lineRule="auto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32. </w:t>
            </w:r>
            <w:r w:rsidR="0026075C" w:rsidRPr="000F3D99">
              <w:rPr>
                <w:rFonts w:eastAsia="Calibri"/>
                <w:color w:val="auto"/>
                <w:lang w:val="pt-BR"/>
              </w:rPr>
              <w:t>Dor de garganta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0903D0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E4423E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1B21EBA7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A6C789" w14:textId="4C0C40ED" w:rsidR="00516240" w:rsidRPr="000F3D99" w:rsidRDefault="00516240">
            <w:pPr>
              <w:spacing w:line="480" w:lineRule="auto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33. Palpi</w:t>
            </w:r>
            <w:r w:rsidR="0026075C" w:rsidRPr="000F3D99">
              <w:rPr>
                <w:rFonts w:eastAsia="Calibri"/>
                <w:color w:val="auto"/>
                <w:lang w:val="pt-BR"/>
              </w:rPr>
              <w:t>tações</w:t>
            </w:r>
            <w:r w:rsidRPr="000F3D99">
              <w:rPr>
                <w:rFonts w:eastAsia="Calibri"/>
                <w:color w:val="auto"/>
                <w:lang w:val="pt-BR"/>
              </w:rPr>
              <w:t xml:space="preserve">, </w:t>
            </w:r>
            <w:r w:rsidR="003B7BD4" w:rsidRPr="000F3D99">
              <w:rPr>
                <w:rFonts w:eastAsia="Calibri"/>
                <w:color w:val="auto"/>
                <w:lang w:val="pt-BR"/>
              </w:rPr>
              <w:t xml:space="preserve">batimento </w:t>
            </w:r>
            <w:r w:rsidR="0026075C" w:rsidRPr="000F3D99">
              <w:rPr>
                <w:rFonts w:eastAsia="Calibri"/>
                <w:color w:val="auto"/>
                <w:lang w:val="pt-BR"/>
              </w:rPr>
              <w:t>cardíac</w:t>
            </w:r>
            <w:r w:rsidR="003B7BD4" w:rsidRPr="000F3D99">
              <w:rPr>
                <w:rFonts w:eastAsia="Calibri"/>
                <w:color w:val="auto"/>
                <w:lang w:val="pt-BR"/>
              </w:rPr>
              <w:t>o</w:t>
            </w:r>
            <w:r w:rsidR="0026075C" w:rsidRPr="000F3D99">
              <w:rPr>
                <w:rFonts w:eastAsia="Calibri"/>
                <w:color w:val="auto"/>
                <w:lang w:val="pt-BR"/>
              </w:rPr>
              <w:t xml:space="preserve"> acelerad</w:t>
            </w:r>
            <w:r w:rsidR="003B7BD4" w:rsidRPr="000F3D99">
              <w:rPr>
                <w:rFonts w:eastAsia="Calibri"/>
                <w:color w:val="auto"/>
                <w:lang w:val="pt-BR"/>
              </w:rPr>
              <w:t>o</w:t>
            </w:r>
            <w:r w:rsidRPr="000F3D99">
              <w:rPr>
                <w:rFonts w:eastAsia="Calibri"/>
                <w:color w:val="auto"/>
                <w:lang w:val="pt-BR"/>
              </w:rPr>
              <w:t>, arr</w:t>
            </w:r>
            <w:r w:rsidR="0026075C" w:rsidRPr="000F3D99">
              <w:rPr>
                <w:rFonts w:eastAsia="Calibri"/>
                <w:color w:val="auto"/>
                <w:lang w:val="pt-BR"/>
              </w:rPr>
              <w:t>itmia</w:t>
            </w:r>
            <w:r w:rsidRPr="000F3D99">
              <w:rPr>
                <w:rFonts w:eastAsia="Calibri"/>
                <w:color w:val="auto"/>
                <w:lang w:val="pt-BR"/>
              </w:rPr>
              <w:t xml:space="preserve">, </w:t>
            </w:r>
            <w:r w:rsidR="0026075C" w:rsidRPr="000F3D99">
              <w:rPr>
                <w:rFonts w:eastAsia="Calibri"/>
                <w:color w:val="auto"/>
                <w:lang w:val="pt-BR"/>
              </w:rPr>
              <w:t>e/ou</w:t>
            </w:r>
            <w:r w:rsidRPr="000F3D99">
              <w:rPr>
                <w:rFonts w:eastAsia="Calibri"/>
                <w:color w:val="auto"/>
                <w:lang w:val="pt-BR"/>
              </w:rPr>
              <w:t xml:space="preserve"> </w:t>
            </w:r>
            <w:r w:rsidR="0026075C" w:rsidRPr="000F3D99">
              <w:rPr>
                <w:rFonts w:eastAsia="Calibri"/>
                <w:color w:val="auto"/>
                <w:lang w:val="pt-BR"/>
              </w:rPr>
              <w:t xml:space="preserve">frequência </w:t>
            </w:r>
            <w:r w:rsidR="009131FC" w:rsidRPr="000F3D99">
              <w:rPr>
                <w:rFonts w:eastAsia="Calibri"/>
                <w:color w:val="auto"/>
                <w:lang w:val="pt-BR"/>
              </w:rPr>
              <w:t xml:space="preserve">cardíaca </w:t>
            </w:r>
            <w:r w:rsidR="0026075C" w:rsidRPr="000F3D99">
              <w:rPr>
                <w:rFonts w:eastAsia="Calibri"/>
                <w:color w:val="auto"/>
                <w:lang w:val="pt-BR"/>
              </w:rPr>
              <w:t>irregular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417802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A5C922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5C477430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</w:tcPr>
          <w:p w14:paraId="43321C2F" w14:textId="491DE71A" w:rsidR="00516240" w:rsidRPr="000F3D99" w:rsidRDefault="00516240">
            <w:pPr>
              <w:rPr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34. </w:t>
            </w:r>
            <w:r w:rsidR="00376B1C" w:rsidRPr="000F3D99">
              <w:rPr>
                <w:rFonts w:eastAsia="Calibri"/>
                <w:color w:val="auto"/>
                <w:lang w:val="pt-BR"/>
              </w:rPr>
              <w:t>Problemas na bexiga</w:t>
            </w:r>
            <w:r w:rsidRPr="000F3D99">
              <w:rPr>
                <w:rFonts w:eastAsia="Calibri"/>
                <w:color w:val="auto"/>
                <w:lang w:val="pt-BR"/>
              </w:rPr>
              <w:t xml:space="preserve"> </w:t>
            </w:r>
            <w:r w:rsidRPr="000F3D99">
              <w:rPr>
                <w:lang w:val="pt-BR"/>
              </w:rPr>
              <w:t>(inc</w:t>
            </w:r>
            <w:r w:rsidR="00376B1C" w:rsidRPr="000F3D99">
              <w:rPr>
                <w:lang w:val="pt-BR"/>
              </w:rPr>
              <w:t>ontinência</w:t>
            </w:r>
            <w:r w:rsidRPr="000F3D99">
              <w:rPr>
                <w:lang w:val="pt-BR"/>
              </w:rPr>
              <w:t xml:space="preserve">, </w:t>
            </w:r>
            <w:r w:rsidR="00376B1C" w:rsidRPr="000F3D99">
              <w:rPr>
                <w:lang w:val="pt-BR"/>
              </w:rPr>
              <w:t>retenção urinária</w:t>
            </w:r>
            <w:r w:rsidRPr="000F3D99">
              <w:rPr>
                <w:lang w:val="pt-BR"/>
              </w:rPr>
              <w:t>)</w:t>
            </w:r>
          </w:p>
          <w:p w14:paraId="74701867" w14:textId="77777777" w:rsidR="00516240" w:rsidRPr="000F3D99" w:rsidRDefault="00516240">
            <w:pPr>
              <w:rPr>
                <w:rFonts w:eastAsia="Calibri"/>
                <w:color w:val="auto"/>
                <w:lang w:val="pt-BR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6525C0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0   1   2   3   4  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65F3D1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4E45D8B9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41386B" w14:textId="445949D9" w:rsidR="00516240" w:rsidRPr="000F3D99" w:rsidRDefault="00516240">
            <w:pPr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lastRenderedPageBreak/>
              <w:t xml:space="preserve">35. </w:t>
            </w:r>
            <w:r w:rsidR="00376B1C" w:rsidRPr="000F3D99">
              <w:rPr>
                <w:rFonts w:eastAsia="Calibri"/>
                <w:color w:val="auto"/>
                <w:lang w:val="pt-BR"/>
              </w:rPr>
              <w:t>Distúrbios do sono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1E38B0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B718D47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37710041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981BD4" w14:textId="59160439" w:rsidR="00516240" w:rsidRPr="000F3D99" w:rsidRDefault="00516240">
            <w:pPr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36. </w:t>
            </w:r>
            <w:r w:rsidR="00E32C4F" w:rsidRPr="000F3D99">
              <w:rPr>
                <w:rFonts w:eastAsia="Calibri"/>
                <w:color w:val="auto"/>
                <w:lang w:val="pt-BR"/>
              </w:rPr>
              <w:t xml:space="preserve">Mudanças no desejo, conforto ou capacidade </w:t>
            </w:r>
            <w:r w:rsidR="008D1B72">
              <w:rPr>
                <w:rFonts w:eastAsia="Calibri"/>
                <w:color w:val="auto"/>
                <w:lang w:val="pt-BR"/>
              </w:rPr>
              <w:t>para</w:t>
            </w:r>
            <w:r w:rsidR="00E32C4F" w:rsidRPr="000F3D99">
              <w:rPr>
                <w:rFonts w:eastAsia="Calibri"/>
                <w:color w:val="auto"/>
                <w:lang w:val="pt-BR"/>
              </w:rPr>
              <w:t xml:space="preserve"> relações sexuai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708010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EDBCCE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7989182A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239A27" w14:textId="720F917E" w:rsidR="00516240" w:rsidRPr="000F3D99" w:rsidRDefault="00516240">
            <w:pPr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37. </w:t>
            </w:r>
            <w:r w:rsidR="00E32C4F" w:rsidRPr="000F3D99">
              <w:rPr>
                <w:rFonts w:eastAsia="Calibri"/>
                <w:color w:val="auto"/>
                <w:lang w:val="pt-BR"/>
              </w:rPr>
              <w:t>Dores musculare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DD8A28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09FF03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0C13210C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70E9B0" w14:textId="2DBD7EE4" w:rsidR="00516240" w:rsidRPr="000F3D99" w:rsidRDefault="00516240">
            <w:pPr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38. </w:t>
            </w:r>
            <w:r w:rsidR="00E32C4F" w:rsidRPr="000F3D99">
              <w:rPr>
                <w:rFonts w:eastAsia="Calibri"/>
                <w:color w:val="auto"/>
                <w:lang w:val="pt-BR"/>
              </w:rPr>
              <w:t xml:space="preserve">Dor </w:t>
            </w:r>
            <w:r w:rsidR="008D1B72">
              <w:rPr>
                <w:rFonts w:eastAsia="Calibri"/>
                <w:color w:val="auto"/>
                <w:lang w:val="pt-BR"/>
              </w:rPr>
              <w:t>de</w:t>
            </w:r>
            <w:r w:rsidR="00E32C4F" w:rsidRPr="000F3D99">
              <w:rPr>
                <w:rFonts w:eastAsia="Calibri"/>
                <w:color w:val="auto"/>
                <w:lang w:val="pt-BR"/>
              </w:rPr>
              <w:t xml:space="preserve"> ouvido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C1C41A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8CF802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394B42B1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E7854D" w14:textId="07736912" w:rsidR="00516240" w:rsidRPr="000F3D99" w:rsidRDefault="00516240">
            <w:pPr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39. </w:t>
            </w:r>
            <w:r w:rsidR="00E32C4F" w:rsidRPr="000F3D99">
              <w:rPr>
                <w:rFonts w:eastAsia="Calibri"/>
                <w:color w:val="auto"/>
                <w:lang w:val="pt-BR"/>
              </w:rPr>
              <w:t>Olhos seco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F1C0CD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7E4C8A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0CFC9AE5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</w:tcPr>
          <w:p w14:paraId="1EC204DB" w14:textId="46417311" w:rsidR="00516240" w:rsidRPr="000F3D99" w:rsidRDefault="00516240" w:rsidP="00AA6BCB">
            <w:pPr>
              <w:rPr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40. </w:t>
            </w:r>
            <w:r w:rsidR="008D1B72">
              <w:rPr>
                <w:rFonts w:eastAsia="Calibri"/>
                <w:color w:val="auto"/>
                <w:lang w:val="pt-BR"/>
              </w:rPr>
              <w:t>Fraqueza</w:t>
            </w:r>
            <w:r w:rsidR="00AA6BCB" w:rsidRPr="000F3D99">
              <w:rPr>
                <w:rFonts w:eastAsia="Calibri"/>
                <w:color w:val="auto"/>
                <w:lang w:val="pt-BR"/>
              </w:rPr>
              <w:t>, tont</w:t>
            </w:r>
            <w:r w:rsidR="008D1B72">
              <w:rPr>
                <w:rFonts w:eastAsia="Calibri"/>
                <w:color w:val="auto"/>
                <w:lang w:val="pt-BR"/>
              </w:rPr>
              <w:t>ura</w:t>
            </w:r>
            <w:r w:rsidR="00AA6BCB" w:rsidRPr="000F3D99">
              <w:rPr>
                <w:rFonts w:eastAsia="Calibri"/>
                <w:color w:val="auto"/>
                <w:lang w:val="pt-BR"/>
              </w:rPr>
              <w:t xml:space="preserve">, e/ou dificuldade de pensar após levantar-se de uma posição sentada ou deitada. </w:t>
            </w:r>
          </w:p>
          <w:p w14:paraId="4332EA99" w14:textId="2F2C7EF0" w:rsidR="00AA6BCB" w:rsidRPr="000F3D99" w:rsidRDefault="00AA6BCB" w:rsidP="00AA6BCB">
            <w:pPr>
              <w:rPr>
                <w:rFonts w:eastAsia="Calibri"/>
                <w:color w:val="auto"/>
                <w:lang w:val="pt-BR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5EC946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5C462A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006CC5C1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</w:tcPr>
          <w:p w14:paraId="67071BB1" w14:textId="77777777" w:rsidR="00516240" w:rsidRPr="000F3D99" w:rsidRDefault="00516240" w:rsidP="00AA6BCB">
            <w:pPr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41. </w:t>
            </w:r>
            <w:r w:rsidR="00AA6BCB" w:rsidRPr="000F3D99">
              <w:rPr>
                <w:rFonts w:eastAsia="Calibri"/>
                <w:color w:val="auto"/>
                <w:lang w:val="pt-BR"/>
              </w:rPr>
              <w:t xml:space="preserve">Sintomas que pioram após atividades físicas ou mentais (também conhecido como mal-estar pós-esforço) </w:t>
            </w:r>
          </w:p>
          <w:p w14:paraId="2AA3382E" w14:textId="2BD52EB0" w:rsidR="00AA6BCB" w:rsidRPr="000F3D99" w:rsidRDefault="00AA6BCB" w:rsidP="00AA6BCB">
            <w:pPr>
              <w:rPr>
                <w:rFonts w:eastAsia="Calibri"/>
                <w:color w:val="auto"/>
                <w:lang w:val="pt-BR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AEF37C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BFAD6C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14484FF2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EB3575" w14:textId="7384F59B" w:rsidR="00516240" w:rsidRPr="000F3D99" w:rsidRDefault="00516240">
            <w:pPr>
              <w:spacing w:line="480" w:lineRule="auto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42. </w:t>
            </w:r>
            <w:r w:rsidR="00B54662" w:rsidRPr="000F3D99">
              <w:rPr>
                <w:rFonts w:eastAsia="Calibri"/>
                <w:color w:val="auto"/>
                <w:lang w:val="pt-BR"/>
              </w:rPr>
              <w:t>Erupção cutânea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56EBA1F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E71CCA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42D2A77B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2FB33B" w14:textId="130E2D6B" w:rsidR="00516240" w:rsidRPr="000F3D99" w:rsidRDefault="00516240">
            <w:pPr>
              <w:spacing w:line="480" w:lineRule="auto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43. </w:t>
            </w:r>
            <w:r w:rsidR="00B54662" w:rsidRPr="000F3D99">
              <w:rPr>
                <w:rFonts w:eastAsia="Calibri"/>
                <w:color w:val="auto"/>
                <w:lang w:val="pt-BR"/>
              </w:rPr>
              <w:t xml:space="preserve">Dificuldade de pensar e/ou se concentrar 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FBC0BE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21DF87D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302BE6C9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7002E3" w14:textId="29EDACD7" w:rsidR="00516240" w:rsidRPr="000F3D99" w:rsidRDefault="00516240">
            <w:pPr>
              <w:spacing w:line="480" w:lineRule="auto"/>
              <w:rPr>
                <w:rFonts w:eastAsia="Calibri"/>
                <w:color w:val="auto"/>
                <w:highlight w:val="yellow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44. </w:t>
            </w:r>
            <w:r w:rsidR="004E4671">
              <w:rPr>
                <w:rFonts w:eastAsia="Calibri"/>
                <w:color w:val="auto"/>
                <w:lang w:val="pt-BR"/>
              </w:rPr>
              <w:t>S</w:t>
            </w:r>
            <w:r w:rsidR="006C73C5" w:rsidRPr="000F3D99">
              <w:rPr>
                <w:rFonts w:eastAsia="Calibri"/>
                <w:color w:val="auto"/>
                <w:lang w:val="pt-BR"/>
              </w:rPr>
              <w:t xml:space="preserve">ensação de </w:t>
            </w:r>
            <w:r w:rsidR="00B06B4B" w:rsidRPr="000F3D99">
              <w:rPr>
                <w:rFonts w:eastAsia="Calibri"/>
                <w:color w:val="auto"/>
                <w:lang w:val="pt-BR"/>
              </w:rPr>
              <w:t xml:space="preserve">dormência ou </w:t>
            </w:r>
            <w:r w:rsidR="006C73C5" w:rsidRPr="000F3D99">
              <w:rPr>
                <w:rFonts w:eastAsia="Calibri"/>
                <w:color w:val="auto"/>
                <w:lang w:val="pt-BR"/>
              </w:rPr>
              <w:t>formigamento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22B72D7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E17AAC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61D2FAA2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417FBE" w14:textId="341FB015" w:rsidR="00516240" w:rsidRPr="000F3D99" w:rsidRDefault="00516240">
            <w:pPr>
              <w:spacing w:line="480" w:lineRule="auto"/>
              <w:rPr>
                <w:rFonts w:ascii="Calibri" w:eastAsia="Calibri" w:hAnsi="Calibri"/>
                <w:color w:val="auto"/>
                <w:sz w:val="20"/>
                <w:szCs w:val="20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45. </w:t>
            </w:r>
            <w:r w:rsidR="00B54662" w:rsidRPr="000F3D99">
              <w:rPr>
                <w:rFonts w:eastAsia="Calibri"/>
                <w:color w:val="auto"/>
                <w:lang w:val="pt-BR"/>
              </w:rPr>
              <w:t>Estress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CE63E2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DA8FFF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721FD5A0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E60040" w14:textId="0F4EC255" w:rsidR="00516240" w:rsidRPr="000F3D99" w:rsidRDefault="00516240">
            <w:pPr>
              <w:spacing w:line="480" w:lineRule="auto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46. </w:t>
            </w:r>
            <w:r w:rsidR="00B54662" w:rsidRPr="000F3D99">
              <w:rPr>
                <w:rFonts w:eastAsia="Calibri"/>
                <w:color w:val="auto"/>
                <w:lang w:val="pt-BR"/>
              </w:rPr>
              <w:t xml:space="preserve">Língua ou boca dolorida, e/ou </w:t>
            </w:r>
            <w:r w:rsidR="004E4671" w:rsidRPr="000F3D99">
              <w:rPr>
                <w:rFonts w:eastAsia="Calibri"/>
                <w:color w:val="auto"/>
                <w:lang w:val="pt-BR"/>
              </w:rPr>
              <w:t>dificuldade</w:t>
            </w:r>
            <w:r w:rsidR="00B54662" w:rsidRPr="000F3D99">
              <w:rPr>
                <w:rFonts w:eastAsia="Calibri"/>
                <w:color w:val="auto"/>
                <w:lang w:val="pt-BR"/>
              </w:rPr>
              <w:t xml:space="preserve"> </w:t>
            </w:r>
            <w:r w:rsidR="004E4671">
              <w:rPr>
                <w:rFonts w:eastAsia="Calibri"/>
                <w:color w:val="auto"/>
                <w:lang w:val="pt-BR"/>
              </w:rPr>
              <w:t>para</w:t>
            </w:r>
            <w:r w:rsidR="00B54662" w:rsidRPr="000F3D99">
              <w:rPr>
                <w:rFonts w:eastAsia="Calibri"/>
                <w:color w:val="auto"/>
                <w:lang w:val="pt-BR"/>
              </w:rPr>
              <w:t xml:space="preserve"> engolir. 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A48A91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64A522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75F3A4CD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A5357E1" w14:textId="54C245EF" w:rsidR="00516240" w:rsidRPr="000F3D99" w:rsidRDefault="00516240">
            <w:pPr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47. </w:t>
            </w:r>
            <w:r w:rsidR="00B54662" w:rsidRPr="000F3D99">
              <w:rPr>
                <w:rFonts w:eastAsia="Calibri"/>
                <w:color w:val="auto"/>
                <w:lang w:val="pt-BR"/>
              </w:rPr>
              <w:t>Pele seca ou descamação da pel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5F3D35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2BC1EBA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24C618C5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064782" w14:textId="64640A4F" w:rsidR="00516240" w:rsidRPr="000F3D99" w:rsidRDefault="00516240">
            <w:pPr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48. </w:t>
            </w:r>
            <w:r w:rsidR="00B54662" w:rsidRPr="000F3D99">
              <w:rPr>
                <w:rFonts w:eastAsia="Calibri"/>
                <w:color w:val="auto"/>
                <w:lang w:val="pt-BR"/>
              </w:rPr>
              <w:t>Mudança na pressão sanguínea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EF20398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80AEFE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  <w:tr w:rsidR="00516240" w:rsidRPr="000F3D99" w14:paraId="1D8DBF37" w14:textId="77777777" w:rsidTr="00516240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EB116E1" w14:textId="3544D1E3" w:rsidR="00516240" w:rsidRPr="000F3D99" w:rsidRDefault="00516240">
            <w:pPr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 xml:space="preserve">49. </w:t>
            </w:r>
            <w:r w:rsidR="00B54662" w:rsidRPr="000F3D99">
              <w:rPr>
                <w:rFonts w:eastAsia="Calibri"/>
                <w:color w:val="auto"/>
                <w:lang w:val="pt-BR"/>
              </w:rPr>
              <w:t>Sintomas ginecológicos (</w:t>
            </w:r>
            <w:r w:rsidR="004E4671">
              <w:rPr>
                <w:rFonts w:eastAsia="Calibri"/>
                <w:color w:val="auto"/>
                <w:lang w:val="pt-BR"/>
              </w:rPr>
              <w:t>ex.:</w:t>
            </w:r>
            <w:r w:rsidR="00B54662" w:rsidRPr="000F3D99">
              <w:rPr>
                <w:rFonts w:eastAsia="Calibri"/>
                <w:color w:val="auto"/>
                <w:lang w:val="pt-BR"/>
              </w:rPr>
              <w:t xml:space="preserve"> mudança na menstruação ou menopausa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AC7A35C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7D2D04B" w14:textId="77777777" w:rsidR="00516240" w:rsidRPr="000F3D99" w:rsidRDefault="00516240">
            <w:pPr>
              <w:spacing w:line="480" w:lineRule="auto"/>
              <w:jc w:val="center"/>
              <w:rPr>
                <w:rFonts w:eastAsia="Calibri"/>
                <w:color w:val="auto"/>
                <w:lang w:val="pt-BR"/>
              </w:rPr>
            </w:pPr>
            <w:r w:rsidRPr="000F3D99">
              <w:rPr>
                <w:rFonts w:eastAsia="Calibri"/>
                <w:color w:val="auto"/>
                <w:lang w:val="pt-BR"/>
              </w:rPr>
              <w:t>0   1   2   3   4</w:t>
            </w:r>
          </w:p>
        </w:tc>
      </w:tr>
    </w:tbl>
    <w:p w14:paraId="61ED5F05" w14:textId="77777777" w:rsidR="00516240" w:rsidRPr="000F3D99" w:rsidRDefault="00516240" w:rsidP="00516240">
      <w:pPr>
        <w:spacing w:line="480" w:lineRule="auto"/>
        <w:rPr>
          <w:lang w:val="pt-BR"/>
        </w:rPr>
      </w:pPr>
    </w:p>
    <w:p w14:paraId="6A632BF0" w14:textId="3BB08722" w:rsidR="00516240" w:rsidRPr="000F3D99" w:rsidRDefault="00516240" w:rsidP="00516240">
      <w:pPr>
        <w:widowControl w:val="0"/>
        <w:tabs>
          <w:tab w:val="left" w:pos="1131"/>
        </w:tabs>
        <w:autoSpaceDE w:val="0"/>
        <w:autoSpaceDN w:val="0"/>
        <w:spacing w:before="90" w:line="480" w:lineRule="auto"/>
        <w:rPr>
          <w:lang w:val="pt-BR"/>
        </w:rPr>
      </w:pPr>
      <w:r w:rsidRPr="000F3D99">
        <w:rPr>
          <w:lang w:val="pt-BR"/>
        </w:rPr>
        <w:t xml:space="preserve">50. </w:t>
      </w:r>
      <w:r w:rsidR="00977FAA" w:rsidRPr="000F3D99">
        <w:rPr>
          <w:lang w:val="pt-BR"/>
        </w:rPr>
        <w:t xml:space="preserve">Se você tem ou teve outros sintomas, por favor liste-os: </w:t>
      </w:r>
      <w:r w:rsidRPr="000F3D99">
        <w:rPr>
          <w:lang w:val="pt-BR"/>
        </w:rPr>
        <w:t>_____________________</w:t>
      </w:r>
    </w:p>
    <w:p w14:paraId="79999051" w14:textId="77777777" w:rsidR="00516240" w:rsidRPr="000F3D99" w:rsidRDefault="00516240" w:rsidP="00516240">
      <w:pPr>
        <w:widowControl w:val="0"/>
        <w:tabs>
          <w:tab w:val="left" w:pos="1131"/>
        </w:tabs>
        <w:autoSpaceDE w:val="0"/>
        <w:autoSpaceDN w:val="0"/>
        <w:spacing w:before="90" w:line="480" w:lineRule="auto"/>
        <w:rPr>
          <w:lang w:val="pt-BR"/>
        </w:rPr>
      </w:pPr>
      <w:r w:rsidRPr="000F3D99">
        <w:rPr>
          <w:lang w:val="pt-BR"/>
        </w:rPr>
        <w:t>_____________________________________________________________________________</w:t>
      </w:r>
    </w:p>
    <w:p w14:paraId="1342767A" w14:textId="7374D980" w:rsidR="00516240" w:rsidRPr="000F3D99" w:rsidRDefault="00516240" w:rsidP="004045AD">
      <w:pPr>
        <w:jc w:val="both"/>
        <w:rPr>
          <w:lang w:val="pt-BR"/>
        </w:rPr>
      </w:pPr>
      <w:r w:rsidRPr="000F3D99">
        <w:rPr>
          <w:lang w:val="pt-BR"/>
        </w:rPr>
        <w:t xml:space="preserve">51. </w:t>
      </w:r>
      <w:r w:rsidR="00977FAA" w:rsidRPr="000F3D99">
        <w:rPr>
          <w:lang w:val="pt-BR"/>
        </w:rPr>
        <w:t xml:space="preserve">Você tem o que </w:t>
      </w:r>
      <w:r w:rsidR="005C359B" w:rsidRPr="000F3D99">
        <w:rPr>
          <w:lang w:val="pt-BR"/>
        </w:rPr>
        <w:t xml:space="preserve">vem sendo referido por síndrome da fadiga crônica, Encefalomielite Miálgica, ou Encefalomielite Miálgica/síndrome da fadiga crônica? (Circule uma resposta abaixo) </w:t>
      </w:r>
    </w:p>
    <w:p w14:paraId="77C7F451" w14:textId="24CC5503" w:rsidR="00516240" w:rsidRPr="000F3D99" w:rsidRDefault="00516240" w:rsidP="00516240">
      <w:pPr>
        <w:pStyle w:val="PargrafodaLista"/>
        <w:numPr>
          <w:ilvl w:val="0"/>
          <w:numId w:val="2"/>
        </w:numPr>
        <w:autoSpaceDE w:val="0"/>
        <w:autoSpaceDN w:val="0"/>
        <w:adjustRightInd w:val="0"/>
        <w:rPr>
          <w:lang w:val="pt-BR"/>
        </w:rPr>
      </w:pPr>
      <w:r w:rsidRPr="000F3D99">
        <w:rPr>
          <w:lang w:val="pt-BR"/>
        </w:rPr>
        <w:t>N</w:t>
      </w:r>
      <w:r w:rsidR="005C359B" w:rsidRPr="000F3D99">
        <w:rPr>
          <w:lang w:val="pt-BR"/>
        </w:rPr>
        <w:t>ão</w:t>
      </w:r>
    </w:p>
    <w:p w14:paraId="4CF4CB00" w14:textId="05D27F64" w:rsidR="00516240" w:rsidRPr="000F3D99" w:rsidRDefault="005C359B" w:rsidP="00516240">
      <w:pPr>
        <w:pStyle w:val="PargrafodaLista"/>
        <w:numPr>
          <w:ilvl w:val="0"/>
          <w:numId w:val="2"/>
        </w:numPr>
        <w:autoSpaceDE w:val="0"/>
        <w:autoSpaceDN w:val="0"/>
        <w:adjustRightInd w:val="0"/>
        <w:rPr>
          <w:lang w:val="pt-BR"/>
        </w:rPr>
      </w:pPr>
      <w:r w:rsidRPr="000F3D99">
        <w:rPr>
          <w:lang w:val="pt-BR"/>
        </w:rPr>
        <w:t>Sim</w:t>
      </w:r>
      <w:r w:rsidR="00516240" w:rsidRPr="000F3D99">
        <w:rPr>
          <w:lang w:val="pt-BR"/>
        </w:rPr>
        <w:t>,</w:t>
      </w:r>
      <w:r w:rsidRPr="000F3D99">
        <w:rPr>
          <w:lang w:val="pt-BR"/>
        </w:rPr>
        <w:t xml:space="preserve"> já tinha essa condição antes de ter COVID-19</w:t>
      </w:r>
    </w:p>
    <w:p w14:paraId="15A96617" w14:textId="0C124F98" w:rsidR="005A73EC" w:rsidRPr="000F3D99" w:rsidRDefault="005C359B" w:rsidP="00A1007F">
      <w:pPr>
        <w:pStyle w:val="PargrafodaLista"/>
        <w:numPr>
          <w:ilvl w:val="0"/>
          <w:numId w:val="2"/>
        </w:numPr>
        <w:autoSpaceDE w:val="0"/>
        <w:autoSpaceDN w:val="0"/>
        <w:adjustRightInd w:val="0"/>
        <w:rPr>
          <w:lang w:val="pt-BR"/>
        </w:rPr>
      </w:pPr>
      <w:r w:rsidRPr="000F3D99">
        <w:rPr>
          <w:lang w:val="pt-BR"/>
        </w:rPr>
        <w:t>Sim</w:t>
      </w:r>
      <w:r w:rsidR="00516240" w:rsidRPr="000F3D99">
        <w:rPr>
          <w:lang w:val="pt-BR"/>
        </w:rPr>
        <w:t xml:space="preserve">, </w:t>
      </w:r>
      <w:r w:rsidRPr="000F3D99">
        <w:rPr>
          <w:lang w:val="pt-BR"/>
        </w:rPr>
        <w:t>eu tenho essa condição após ter tido COVID-19</w:t>
      </w:r>
    </w:p>
    <w:sectPr w:rsidR="005A73EC" w:rsidRPr="000F3D99" w:rsidSect="005C1E55">
      <w:type w:val="continuous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F4641"/>
    <w:multiLevelType w:val="hybridMultilevel"/>
    <w:tmpl w:val="2B7218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FA00E4"/>
    <w:multiLevelType w:val="hybridMultilevel"/>
    <w:tmpl w:val="65865C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3100176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646832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18557724">
    <w:abstractNumId w:val="1"/>
  </w:num>
  <w:num w:numId="4" w16cid:durableId="12355535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MrE0NzExNDMwNzRT0lEKTi0uzszPAykwqwUAtZcsRiwAAAA="/>
  </w:docVars>
  <w:rsids>
    <w:rsidRoot w:val="00BD01BA"/>
    <w:rsid w:val="0000050E"/>
    <w:rsid w:val="000045B0"/>
    <w:rsid w:val="000E4D92"/>
    <w:rsid w:val="000F3D99"/>
    <w:rsid w:val="00115744"/>
    <w:rsid w:val="00231B29"/>
    <w:rsid w:val="0026075C"/>
    <w:rsid w:val="00345B59"/>
    <w:rsid w:val="00376B1C"/>
    <w:rsid w:val="00391A21"/>
    <w:rsid w:val="003B7BD4"/>
    <w:rsid w:val="004045AD"/>
    <w:rsid w:val="004E0F32"/>
    <w:rsid w:val="004E4671"/>
    <w:rsid w:val="00516240"/>
    <w:rsid w:val="00535F5F"/>
    <w:rsid w:val="005A73EC"/>
    <w:rsid w:val="005C1E55"/>
    <w:rsid w:val="005C359B"/>
    <w:rsid w:val="005C6EC9"/>
    <w:rsid w:val="005E65F8"/>
    <w:rsid w:val="00674440"/>
    <w:rsid w:val="006B1751"/>
    <w:rsid w:val="006C24A9"/>
    <w:rsid w:val="006C73C5"/>
    <w:rsid w:val="00817A72"/>
    <w:rsid w:val="00826FB1"/>
    <w:rsid w:val="00833E67"/>
    <w:rsid w:val="008D1B72"/>
    <w:rsid w:val="008D3E7F"/>
    <w:rsid w:val="008E4769"/>
    <w:rsid w:val="009131FC"/>
    <w:rsid w:val="00977FAA"/>
    <w:rsid w:val="00991BF6"/>
    <w:rsid w:val="009A043C"/>
    <w:rsid w:val="00A00A7A"/>
    <w:rsid w:val="00AA6BCB"/>
    <w:rsid w:val="00AB5589"/>
    <w:rsid w:val="00B06B4B"/>
    <w:rsid w:val="00B54662"/>
    <w:rsid w:val="00B700B2"/>
    <w:rsid w:val="00BA3047"/>
    <w:rsid w:val="00BA5115"/>
    <w:rsid w:val="00BD01BA"/>
    <w:rsid w:val="00BD58E2"/>
    <w:rsid w:val="00C5373C"/>
    <w:rsid w:val="00C62801"/>
    <w:rsid w:val="00C95868"/>
    <w:rsid w:val="00C9695E"/>
    <w:rsid w:val="00CD6FB8"/>
    <w:rsid w:val="00D522D3"/>
    <w:rsid w:val="00D60923"/>
    <w:rsid w:val="00D7375B"/>
    <w:rsid w:val="00D75A50"/>
    <w:rsid w:val="00D806C9"/>
    <w:rsid w:val="00D81108"/>
    <w:rsid w:val="00DA1A4B"/>
    <w:rsid w:val="00E32544"/>
    <w:rsid w:val="00E32C4F"/>
    <w:rsid w:val="00E34EC6"/>
    <w:rsid w:val="00E411D2"/>
    <w:rsid w:val="00E46BA5"/>
    <w:rsid w:val="00F2773F"/>
    <w:rsid w:val="00F35F0D"/>
    <w:rsid w:val="00F55BEA"/>
    <w:rsid w:val="00FB1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E90674"/>
  <w15:chartTrackingRefBased/>
  <w15:docId w15:val="{617C325E-FD9B-489E-88EB-E63EB0EEA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BF6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1"/>
    <w:qFormat/>
    <w:rsid w:val="00991BF6"/>
    <w:pPr>
      <w:ind w:left="720"/>
      <w:contextualSpacing/>
    </w:pPr>
  </w:style>
  <w:style w:type="table" w:styleId="Tabelacomgrade">
    <w:name w:val="Table Grid"/>
    <w:basedOn w:val="Tabelanormal"/>
    <w:uiPriority w:val="39"/>
    <w:rsid w:val="00991BF6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">
    <w:name w:val="Table Grid1"/>
    <w:basedOn w:val="Tabelanormal"/>
    <w:rsid w:val="00991BF6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707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6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4</Pages>
  <Words>1095</Words>
  <Characters>5914</Characters>
  <Application>Microsoft Office Word</Application>
  <DocSecurity>0</DocSecurity>
  <Lines>49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, Leonard</dc:creator>
  <cp:keywords/>
  <dc:description/>
  <cp:lastModifiedBy>Maurílio Dutra</cp:lastModifiedBy>
  <cp:revision>52</cp:revision>
  <dcterms:created xsi:type="dcterms:W3CDTF">2022-03-22T12:16:00Z</dcterms:created>
  <dcterms:modified xsi:type="dcterms:W3CDTF">2023-09-06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c380833894d4fea578989846103dec9f66a6fb4163993245e2bdc9b6e505c3</vt:lpwstr>
  </property>
</Properties>
</file>